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79B0D0F" w14:textId="013B151F" w:rsidR="00D034C7" w:rsidRPr="008437E9" w:rsidRDefault="00D034C7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8437E9">
        <w:rPr>
          <w:rFonts w:ascii="Tahoma" w:hAnsi="Tahoma" w:cs="Tahoma"/>
          <w:iCs/>
          <w:color w:val="auto"/>
          <w:sz w:val="16"/>
          <w:szCs w:val="16"/>
        </w:rPr>
        <w:t>Załącznik nr 1</w:t>
      </w:r>
    </w:p>
    <w:p w14:paraId="4250E180" w14:textId="0338AAB9" w:rsidR="00D034C7" w:rsidRPr="008437E9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bookmarkStart w:id="0" w:name="_Hlk95223466"/>
      <w:r w:rsidRPr="008437E9">
        <w:rPr>
          <w:rFonts w:ascii="Tahoma" w:hAnsi="Tahoma" w:cs="Tahoma"/>
          <w:color w:val="auto"/>
          <w:sz w:val="16"/>
          <w:szCs w:val="16"/>
        </w:rPr>
        <w:t>do Uchwały</w:t>
      </w:r>
      <w:r w:rsidR="0061374F" w:rsidRPr="008437E9">
        <w:rPr>
          <w:rFonts w:ascii="Tahoma" w:hAnsi="Tahoma" w:cs="Tahoma"/>
          <w:color w:val="auto"/>
          <w:sz w:val="16"/>
          <w:szCs w:val="16"/>
        </w:rPr>
        <w:t xml:space="preserve"> Nr</w:t>
      </w:r>
      <w:r w:rsidRPr="008437E9">
        <w:rPr>
          <w:rFonts w:ascii="Tahoma" w:hAnsi="Tahoma" w:cs="Tahoma"/>
          <w:color w:val="auto"/>
          <w:sz w:val="16"/>
          <w:szCs w:val="16"/>
        </w:rPr>
        <w:t xml:space="preserve"> </w:t>
      </w:r>
      <w:r w:rsidR="00AE5A81">
        <w:rPr>
          <w:rFonts w:ascii="Tahoma" w:hAnsi="Tahoma" w:cs="Tahoma"/>
          <w:color w:val="auto"/>
          <w:sz w:val="16"/>
          <w:szCs w:val="16"/>
        </w:rPr>
        <w:t>12</w:t>
      </w:r>
      <w:r w:rsidR="007A124B" w:rsidRPr="008437E9">
        <w:rPr>
          <w:rFonts w:ascii="Tahoma" w:hAnsi="Tahoma" w:cs="Tahoma"/>
          <w:color w:val="auto"/>
          <w:sz w:val="16"/>
          <w:szCs w:val="16"/>
        </w:rPr>
        <w:t>/2023</w:t>
      </w:r>
      <w:r w:rsidR="0061374F" w:rsidRPr="008437E9">
        <w:rPr>
          <w:rFonts w:ascii="Tahoma" w:hAnsi="Tahoma" w:cs="Tahoma"/>
          <w:color w:val="auto"/>
          <w:sz w:val="16"/>
          <w:szCs w:val="16"/>
        </w:rPr>
        <w:t xml:space="preserve"> </w:t>
      </w:r>
      <w:r w:rsidRPr="008437E9">
        <w:rPr>
          <w:rFonts w:ascii="Tahoma" w:hAnsi="Tahoma" w:cs="Tahoma"/>
          <w:color w:val="auto"/>
          <w:sz w:val="16"/>
          <w:szCs w:val="16"/>
        </w:rPr>
        <w:t>Senatu Politechniki Łódzkiej z dnia</w:t>
      </w:r>
      <w:r w:rsidR="08A810B3" w:rsidRPr="008437E9">
        <w:rPr>
          <w:rFonts w:ascii="Tahoma" w:hAnsi="Tahoma" w:cs="Tahoma"/>
          <w:color w:val="auto"/>
          <w:sz w:val="16"/>
          <w:szCs w:val="16"/>
        </w:rPr>
        <w:t xml:space="preserve"> </w:t>
      </w:r>
      <w:r w:rsidR="009E48D1" w:rsidRPr="008437E9">
        <w:rPr>
          <w:rFonts w:ascii="Tahoma" w:hAnsi="Tahoma" w:cs="Tahoma"/>
          <w:color w:val="auto"/>
          <w:sz w:val="16"/>
          <w:szCs w:val="16"/>
        </w:rPr>
        <w:t>29 marca</w:t>
      </w:r>
      <w:r w:rsidR="006A0D0E" w:rsidRPr="008437E9">
        <w:rPr>
          <w:rFonts w:ascii="Tahoma" w:hAnsi="Tahoma" w:cs="Tahoma"/>
          <w:color w:val="auto"/>
          <w:sz w:val="16"/>
          <w:szCs w:val="16"/>
        </w:rPr>
        <w:t xml:space="preserve"> 2023 </w:t>
      </w:r>
      <w:r w:rsidRPr="008437E9">
        <w:rPr>
          <w:rFonts w:ascii="Tahoma" w:hAnsi="Tahoma" w:cs="Tahoma"/>
          <w:color w:val="auto"/>
          <w:sz w:val="16"/>
          <w:szCs w:val="16"/>
        </w:rPr>
        <w:t>r.</w:t>
      </w:r>
    </w:p>
    <w:p w14:paraId="33E7B84D" w14:textId="77777777" w:rsidR="00D034C7" w:rsidRPr="008437E9" w:rsidRDefault="00D034C7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8437E9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5B9642C7" w14:textId="73C84A85" w:rsidR="00D034C7" w:rsidRPr="008437E9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8437E9">
        <w:rPr>
          <w:rFonts w:ascii="Tahoma" w:hAnsi="Tahoma" w:cs="Tahoma"/>
          <w:color w:val="auto"/>
          <w:sz w:val="16"/>
          <w:szCs w:val="16"/>
        </w:rPr>
        <w:t xml:space="preserve">w roku akademickim </w:t>
      </w:r>
      <w:r w:rsidR="006A0D0E" w:rsidRPr="008437E9">
        <w:rPr>
          <w:rFonts w:ascii="Tahoma" w:hAnsi="Tahoma" w:cs="Tahoma"/>
          <w:color w:val="auto"/>
          <w:sz w:val="16"/>
          <w:szCs w:val="16"/>
        </w:rPr>
        <w:t>2023</w:t>
      </w:r>
      <w:r w:rsidR="42C56970" w:rsidRPr="008437E9">
        <w:rPr>
          <w:rFonts w:ascii="Tahoma" w:hAnsi="Tahoma" w:cs="Tahoma"/>
          <w:color w:val="auto"/>
          <w:sz w:val="16"/>
          <w:szCs w:val="16"/>
        </w:rPr>
        <w:t>/</w:t>
      </w:r>
      <w:r w:rsidR="006A0D0E" w:rsidRPr="008437E9">
        <w:rPr>
          <w:rFonts w:ascii="Tahoma" w:hAnsi="Tahoma" w:cs="Tahoma"/>
          <w:color w:val="auto"/>
          <w:sz w:val="16"/>
          <w:szCs w:val="16"/>
        </w:rPr>
        <w:t>2024</w:t>
      </w:r>
    </w:p>
    <w:bookmarkEnd w:id="0"/>
    <w:p w14:paraId="3E000985" w14:textId="77777777" w:rsidR="00D034C7" w:rsidRPr="008437E9" w:rsidRDefault="00D034C7" w:rsidP="00D034C7">
      <w:pPr>
        <w:spacing w:before="240" w:after="240"/>
        <w:jc w:val="center"/>
        <w:rPr>
          <w:b/>
          <w:bCs/>
          <w:color w:val="auto"/>
          <w:sz w:val="28"/>
          <w:szCs w:val="32"/>
        </w:rPr>
      </w:pPr>
      <w:r w:rsidRPr="008437E9">
        <w:rPr>
          <w:b/>
          <w:bCs/>
          <w:color w:val="auto"/>
          <w:sz w:val="28"/>
          <w:szCs w:val="32"/>
        </w:rPr>
        <w:t>OŚWIADCZENIE</w:t>
      </w:r>
    </w:p>
    <w:p w14:paraId="65963C09" w14:textId="634F8616" w:rsidR="00E66660" w:rsidRPr="008437E9" w:rsidRDefault="00D034C7" w:rsidP="00DD31E8">
      <w:pPr>
        <w:jc w:val="both"/>
        <w:rPr>
          <w:rFonts w:cs="Times New Roman"/>
          <w:color w:val="auto"/>
        </w:rPr>
      </w:pPr>
      <w:r w:rsidRPr="008437E9">
        <w:rPr>
          <w:rFonts w:cs="Times New Roman"/>
          <w:color w:val="auto"/>
        </w:rPr>
        <w:t>Wyrażam zgodę na sprawowanie opieki naukowej nad kandydatem/kandydatką</w:t>
      </w:r>
      <w:r w:rsidRPr="007B659D">
        <w:rPr>
          <w:rStyle w:val="Odwoanieprzypisudolnego"/>
        </w:rPr>
        <w:footnoteReference w:customMarkFollows="1" w:id="2"/>
        <w:t>*</w:t>
      </w:r>
      <w:r w:rsidRPr="008437E9">
        <w:rPr>
          <w:rStyle w:val="Odwoanieprzypisudolnego"/>
          <w:rFonts w:ascii="Symbol" w:eastAsia="Symbol" w:hAnsi="Symbol" w:cs="Symbol"/>
          <w:color w:val="auto"/>
        </w:rPr>
        <w:t></w:t>
      </w:r>
      <w:r w:rsidRPr="008437E9">
        <w:rPr>
          <w:rFonts w:cs="Times New Roman"/>
          <w:color w:val="auto"/>
        </w:rPr>
        <w:t xml:space="preserve"> do Interdyscyplinarnej Szkoły Doktorskiej Politechniki Łódzkiej</w:t>
      </w:r>
      <w:r w:rsidR="003B6D0A" w:rsidRPr="008437E9">
        <w:rPr>
          <w:rFonts w:cs="Times New Roman"/>
          <w:color w:val="auto"/>
        </w:rPr>
        <w:t>,</w:t>
      </w:r>
      <w:r w:rsidR="00E66660" w:rsidRPr="008437E9">
        <w:rPr>
          <w:rFonts w:cs="Times New Roman"/>
          <w:color w:val="auto"/>
        </w:rPr>
        <w:t xml:space="preserve"> </w:t>
      </w:r>
    </w:p>
    <w:p w14:paraId="7F8D7243" w14:textId="77777777" w:rsidR="00E66660" w:rsidRPr="008437E9" w:rsidRDefault="00E66660" w:rsidP="00D034C7">
      <w:pPr>
        <w:jc w:val="both"/>
        <w:rPr>
          <w:rFonts w:cs="Times New Roman"/>
          <w:color w:val="auto"/>
        </w:rPr>
      </w:pPr>
    </w:p>
    <w:p w14:paraId="366A1751" w14:textId="77777777" w:rsidR="00D034C7" w:rsidRPr="008437E9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8437E9">
        <w:rPr>
          <w:rFonts w:cs="Times New Roman"/>
          <w:color w:val="auto"/>
        </w:rPr>
        <w:t>Panem/Panią</w:t>
      </w:r>
      <w:r w:rsidRPr="008437E9">
        <w:rPr>
          <w:rStyle w:val="Odwoanieprzypisudolnego"/>
          <w:rFonts w:ascii="Symbol" w:eastAsia="Symbol" w:hAnsi="Symbol" w:cs="Symbol"/>
          <w:color w:val="auto"/>
        </w:rPr>
        <w:t></w:t>
      </w:r>
      <w:r w:rsidRPr="008437E9">
        <w:rPr>
          <w:rStyle w:val="Odwoanieprzypisudolnego"/>
          <w:rFonts w:ascii="Symbol" w:eastAsia="Symbol" w:hAnsi="Symbol" w:cs="Symbol"/>
          <w:color w:val="auto"/>
        </w:rPr>
        <w:t></w:t>
      </w:r>
      <w:r w:rsidRPr="008437E9">
        <w:rPr>
          <w:rFonts w:cs="Times New Roman"/>
          <w:color w:val="auto"/>
        </w:rPr>
        <w:t xml:space="preserve"> </w:t>
      </w:r>
      <w:r w:rsidRPr="008437E9">
        <w:rPr>
          <w:rFonts w:cs="Times New Roman"/>
          <w:color w:val="auto"/>
        </w:rPr>
        <w:tab/>
      </w:r>
    </w:p>
    <w:p w14:paraId="1F0D5D70" w14:textId="77777777" w:rsidR="00D034C7" w:rsidRPr="008437E9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8437E9">
        <w:rPr>
          <w:i/>
          <w:iCs/>
          <w:color w:val="auto"/>
          <w:sz w:val="16"/>
          <w:szCs w:val="16"/>
        </w:rPr>
        <w:t>(imię i nazwisko kandydata wraz z tytułem zawodowym)</w:t>
      </w:r>
    </w:p>
    <w:p w14:paraId="5EC65173" w14:textId="28E501F8" w:rsidR="00D034C7" w:rsidRPr="008437E9" w:rsidRDefault="003D2664" w:rsidP="00D034C7">
      <w:pPr>
        <w:jc w:val="both"/>
        <w:rPr>
          <w:rFonts w:cs="Times New Roman"/>
          <w:color w:val="auto"/>
        </w:rPr>
      </w:pPr>
      <w:r w:rsidRPr="008437E9">
        <w:rPr>
          <w:rFonts w:cs="Times New Roman"/>
          <w:noProof/>
          <w:color w:val="auto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984C0CC" wp14:editId="52956DD0">
                <wp:simplePos x="0" y="0"/>
                <wp:positionH relativeFrom="column">
                  <wp:posOffset>1496695</wp:posOffset>
                </wp:positionH>
                <wp:positionV relativeFrom="paragraph">
                  <wp:posOffset>170815</wp:posOffset>
                </wp:positionV>
                <wp:extent cx="166370" cy="158750"/>
                <wp:effectExtent l="0" t="0" r="2413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915B5" id="Rectangle 1" o:spid="_x0000_s1026" style="position:absolute;margin-left:117.85pt;margin-top:13.45pt;width:13.1pt;height:12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" filled="f" strokecolor="black [3213]" strokeweight="1pt"/>
            </w:pict>
          </mc:Fallback>
        </mc:AlternateContent>
      </w:r>
    </w:p>
    <w:p w14:paraId="3CC1A36A" w14:textId="7410018E" w:rsidR="003D2664" w:rsidRPr="008437E9" w:rsidRDefault="003D2664" w:rsidP="00D034C7">
      <w:pPr>
        <w:jc w:val="both"/>
        <w:rPr>
          <w:rFonts w:cs="Times New Roman"/>
          <w:color w:val="auto"/>
        </w:rPr>
      </w:pPr>
      <w:r w:rsidRPr="008437E9">
        <w:rPr>
          <w:rFonts w:cs="Times New Roman"/>
          <w:color w:val="auto"/>
        </w:rPr>
        <w:t xml:space="preserve">Kandydat do projektu:            NIE    </w:t>
      </w:r>
    </w:p>
    <w:p w14:paraId="14AAE915" w14:textId="0C1C05F9" w:rsidR="003D2664" w:rsidRPr="008437E9" w:rsidRDefault="003D2664" w:rsidP="00E04FFA">
      <w:pPr>
        <w:ind w:left="2127" w:firstLine="709"/>
        <w:jc w:val="center"/>
        <w:rPr>
          <w:rFonts w:cs="Times New Roman"/>
          <w:color w:val="auto"/>
        </w:rPr>
      </w:pPr>
      <w:r w:rsidRPr="008437E9">
        <w:rPr>
          <w:rFonts w:cs="Times New Roman"/>
          <w:noProof/>
          <w:color w:val="auto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44D4688" wp14:editId="2B7C12E8">
                <wp:simplePos x="0" y="0"/>
                <wp:positionH relativeFrom="column">
                  <wp:posOffset>1494790</wp:posOffset>
                </wp:positionH>
                <wp:positionV relativeFrom="paragraph">
                  <wp:posOffset>14301</wp:posOffset>
                </wp:positionV>
                <wp:extent cx="166370" cy="158750"/>
                <wp:effectExtent l="0" t="0" r="2413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7B879" id="Rectangle 3" o:spid="_x0000_s1026" style="position:absolute;margin-left:117.7pt;margin-top:1.15pt;width:13.1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" filled="f" strokecolor="black [3213]" strokeweight="1pt"/>
            </w:pict>
          </mc:Fallback>
        </mc:AlternateContent>
      </w:r>
      <w:r w:rsidRPr="008437E9">
        <w:rPr>
          <w:rFonts w:cs="Times New Roman"/>
          <w:color w:val="auto"/>
        </w:rPr>
        <w:t>TAK – dane projektu: …………………………………………...…….… …………………………………………………………………………………………………………………………………………………………………………</w:t>
      </w:r>
      <w:r w:rsidRPr="008437E9">
        <w:rPr>
          <w:rFonts w:cs="Times New Roman"/>
          <w:color w:val="auto"/>
        </w:rPr>
        <w:br/>
      </w:r>
      <w:r w:rsidRPr="008437E9">
        <w:rPr>
          <w:rFonts w:cs="Times New Roman"/>
          <w:color w:val="auto"/>
          <w:vertAlign w:val="superscript"/>
        </w:rPr>
        <w:t>(nazwa, kierownik, osoba do kontaktu)</w:t>
      </w:r>
    </w:p>
    <w:p w14:paraId="792F98B8" w14:textId="08090B31" w:rsidR="00D034C7" w:rsidRPr="008437E9" w:rsidRDefault="003B6D0A" w:rsidP="00D034C7">
      <w:pPr>
        <w:jc w:val="both"/>
        <w:rPr>
          <w:rFonts w:cs="Times New Roman"/>
          <w:color w:val="auto"/>
        </w:rPr>
      </w:pPr>
      <w:r w:rsidRPr="008437E9">
        <w:rPr>
          <w:rFonts w:cs="Times New Roman"/>
          <w:color w:val="auto"/>
        </w:rPr>
        <w:t>R</w:t>
      </w:r>
      <w:r w:rsidR="007D608B" w:rsidRPr="008437E9">
        <w:rPr>
          <w:rFonts w:cs="Times New Roman"/>
          <w:color w:val="auto"/>
        </w:rPr>
        <w:t>ozprawa</w:t>
      </w:r>
      <w:r w:rsidR="00D034C7" w:rsidRPr="008437E9">
        <w:rPr>
          <w:rFonts w:cs="Times New Roman"/>
          <w:color w:val="auto"/>
        </w:rPr>
        <w:t xml:space="preserve"> doktorska będzie realizowana w:</w:t>
      </w:r>
    </w:p>
    <w:p w14:paraId="3202B2EC" w14:textId="77777777" w:rsidR="00D034C7" w:rsidRPr="008437E9" w:rsidRDefault="00D034C7" w:rsidP="00D034C7">
      <w:pPr>
        <w:jc w:val="both"/>
        <w:rPr>
          <w:rFonts w:cs="Times New Roman"/>
          <w:color w:val="auto"/>
        </w:rPr>
      </w:pPr>
    </w:p>
    <w:p w14:paraId="2C96C6C0" w14:textId="77777777" w:rsidR="00D034C7" w:rsidRPr="008437E9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8437E9">
        <w:rPr>
          <w:rFonts w:cs="Times New Roman"/>
          <w:color w:val="auto"/>
        </w:rPr>
        <w:tab/>
      </w:r>
    </w:p>
    <w:p w14:paraId="2F538460" w14:textId="77777777" w:rsidR="00D034C7" w:rsidRPr="008437E9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8437E9">
        <w:rPr>
          <w:i/>
          <w:iCs/>
          <w:color w:val="auto"/>
          <w:sz w:val="16"/>
          <w:szCs w:val="16"/>
        </w:rPr>
        <w:t>(nazwa jednostki)</w:t>
      </w:r>
    </w:p>
    <w:p w14:paraId="320A1B70" w14:textId="77777777" w:rsidR="00D034C7" w:rsidRPr="008437E9" w:rsidRDefault="00D034C7" w:rsidP="00D034C7">
      <w:pPr>
        <w:jc w:val="both"/>
        <w:rPr>
          <w:color w:val="auto"/>
        </w:rPr>
      </w:pPr>
    </w:p>
    <w:p w14:paraId="48CB52E1" w14:textId="77777777" w:rsidR="00D034C7" w:rsidRPr="008437E9" w:rsidRDefault="00D034C7" w:rsidP="00D034C7">
      <w:pPr>
        <w:jc w:val="both"/>
        <w:rPr>
          <w:color w:val="auto"/>
        </w:rPr>
      </w:pPr>
      <w:r w:rsidRPr="008437E9">
        <w:rPr>
          <w:color w:val="auto"/>
        </w:rPr>
        <w:t>Oświadczam, że spełniam wymogi stawiane promotorom w mojej dyscyplinie oraz, że przedstawiona przez kandydata/kandydatkę</w:t>
      </w:r>
      <w:r w:rsidRPr="008437E9">
        <w:rPr>
          <w:rStyle w:val="Odwoanieprzypisudolnego"/>
          <w:rFonts w:ascii="Symbol" w:eastAsia="Symbol" w:hAnsi="Symbol" w:cs="Symbol"/>
          <w:color w:val="auto"/>
        </w:rPr>
        <w:t></w:t>
      </w:r>
      <w:r w:rsidRPr="008437E9">
        <w:rPr>
          <w:rStyle w:val="Odwoanieprzypisudolnego"/>
          <w:rFonts w:ascii="Symbol" w:eastAsia="Symbol" w:hAnsi="Symbol" w:cs="Symbol"/>
          <w:color w:val="auto"/>
        </w:rPr>
        <w:t></w:t>
      </w:r>
      <w:r w:rsidRPr="008437E9">
        <w:rPr>
          <w:color w:val="auto"/>
        </w:rPr>
        <w:t xml:space="preserve"> do celów rekrutacji do ISD PŁ tematyka i zakres badań został przez mnie zaakceptowany.</w:t>
      </w:r>
    </w:p>
    <w:p w14:paraId="3B376E9C" w14:textId="77777777" w:rsidR="00D034C7" w:rsidRPr="008437E9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8437E9" w14:paraId="152A5E29" w14:textId="77777777" w:rsidTr="006472BC">
        <w:trPr>
          <w:trHeight w:val="574"/>
        </w:trPr>
        <w:tc>
          <w:tcPr>
            <w:tcW w:w="2861" w:type="pct"/>
            <w:shd w:val="clear" w:color="auto" w:fill="auto"/>
          </w:tcPr>
          <w:p w14:paraId="589B2D96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430C84E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E8138FE" w14:textId="77777777" w:rsidR="00D034C7" w:rsidRPr="008437E9" w:rsidRDefault="00D034C7" w:rsidP="006472BC">
            <w:pPr>
              <w:jc w:val="center"/>
              <w:rPr>
                <w:color w:val="auto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………………………</w:t>
            </w:r>
          </w:p>
          <w:p w14:paraId="6E744E40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>tytuł/stopień naukowy opiekuna naukowego, imię i nazwisko</w:t>
            </w:r>
          </w:p>
        </w:tc>
        <w:tc>
          <w:tcPr>
            <w:tcW w:w="2139" w:type="pct"/>
            <w:shd w:val="clear" w:color="auto" w:fill="auto"/>
          </w:tcPr>
          <w:p w14:paraId="7EEACF54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1120C0E1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309438DA" w14:textId="77777777" w:rsidR="00D034C7" w:rsidRPr="008437E9" w:rsidRDefault="00D034C7" w:rsidP="006472BC">
            <w:pPr>
              <w:jc w:val="center"/>
              <w:rPr>
                <w:color w:val="auto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</w:t>
            </w:r>
          </w:p>
          <w:p w14:paraId="4155D71E" w14:textId="77777777" w:rsidR="00D034C7" w:rsidRPr="008437E9" w:rsidRDefault="00D034C7" w:rsidP="006472BC">
            <w:pPr>
              <w:jc w:val="center"/>
              <w:rPr>
                <w:color w:val="auto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156B1095" w14:textId="77777777" w:rsidR="00D034C7" w:rsidRPr="008437E9" w:rsidRDefault="00D034C7" w:rsidP="00D034C7">
      <w:pPr>
        <w:widowControl w:val="0"/>
        <w:ind w:left="3936" w:hanging="3936"/>
        <w:jc w:val="right"/>
        <w:rPr>
          <w:color w:val="auto"/>
        </w:rPr>
      </w:pPr>
    </w:p>
    <w:p w14:paraId="4767D4C2" w14:textId="77777777" w:rsidR="00D034C7" w:rsidRPr="008437E9" w:rsidRDefault="00D034C7" w:rsidP="00D034C7">
      <w:pPr>
        <w:jc w:val="both"/>
        <w:rPr>
          <w:color w:val="auto"/>
        </w:rPr>
      </w:pPr>
      <w:r w:rsidRPr="008437E9">
        <w:rPr>
          <w:color w:val="auto"/>
        </w:rPr>
        <w:t>----------------------------------------------------------------------------------------------------------------------------</w:t>
      </w:r>
    </w:p>
    <w:p w14:paraId="7559EBE4" w14:textId="00D30DD8" w:rsidR="00D034C7" w:rsidRPr="008437E9" w:rsidRDefault="00D034C7" w:rsidP="00D034C7">
      <w:pPr>
        <w:jc w:val="both"/>
        <w:rPr>
          <w:color w:val="auto"/>
        </w:rPr>
      </w:pPr>
      <w:r w:rsidRPr="008437E9">
        <w:rPr>
          <w:color w:val="auto"/>
        </w:rPr>
        <w:t>Zgoda Przewodniczącej</w:t>
      </w:r>
      <w:r w:rsidR="00B722E0" w:rsidRPr="008437E9">
        <w:rPr>
          <w:color w:val="auto"/>
        </w:rPr>
        <w:t>(-</w:t>
      </w:r>
      <w:r w:rsidRPr="008437E9">
        <w:rPr>
          <w:color w:val="auto"/>
        </w:rPr>
        <w:t>go</w:t>
      </w:r>
      <w:r w:rsidR="00B722E0" w:rsidRPr="008437E9">
        <w:rPr>
          <w:color w:val="auto"/>
        </w:rPr>
        <w:t>)</w:t>
      </w:r>
      <w:r w:rsidRPr="008437E9">
        <w:rPr>
          <w:color w:val="auto"/>
        </w:rPr>
        <w:t xml:space="preserve"> Rady Dyscypliny PŁ:</w:t>
      </w:r>
    </w:p>
    <w:p w14:paraId="15BB8CBB" w14:textId="77777777" w:rsidR="00D034C7" w:rsidRPr="008437E9" w:rsidRDefault="00D034C7" w:rsidP="00D034C7">
      <w:pPr>
        <w:jc w:val="both"/>
        <w:rPr>
          <w:color w:val="auto"/>
        </w:rPr>
      </w:pPr>
    </w:p>
    <w:p w14:paraId="5712A1FF" w14:textId="77777777" w:rsidR="00D034C7" w:rsidRPr="008437E9" w:rsidRDefault="00D034C7" w:rsidP="00D034C7">
      <w:pPr>
        <w:jc w:val="both"/>
        <w:rPr>
          <w:color w:val="auto"/>
        </w:rPr>
      </w:pPr>
    </w:p>
    <w:p w14:paraId="00DD9918" w14:textId="77777777" w:rsidR="00D034C7" w:rsidRPr="008437E9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8437E9" w:rsidRPr="008437E9" w14:paraId="45867EA4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5046DEF2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9E3D0B7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3CAE9E0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………………………</w:t>
            </w:r>
          </w:p>
          <w:p w14:paraId="5A7B17B5" w14:textId="246DE82C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>tytuł/stopień naukowy Przewodniczącej</w:t>
            </w:r>
            <w:r w:rsidR="000A1E4C" w:rsidRPr="008437E9">
              <w:rPr>
                <w:i/>
                <w:iCs/>
                <w:color w:val="auto"/>
                <w:sz w:val="16"/>
                <w:szCs w:val="16"/>
              </w:rPr>
              <w:t>(-go)</w:t>
            </w:r>
            <w:r w:rsidRPr="008437E9">
              <w:rPr>
                <w:i/>
                <w:iCs/>
                <w:color w:val="auto"/>
                <w:sz w:val="16"/>
                <w:szCs w:val="16"/>
              </w:rPr>
              <w:t xml:space="preserve"> Rady Dyscypliny, imię i nazwisko</w:t>
            </w:r>
          </w:p>
        </w:tc>
        <w:tc>
          <w:tcPr>
            <w:tcW w:w="2139" w:type="pct"/>
            <w:shd w:val="clear" w:color="auto" w:fill="auto"/>
          </w:tcPr>
          <w:p w14:paraId="3F4952B8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F7401F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63D8F3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</w:t>
            </w:r>
          </w:p>
          <w:p w14:paraId="6386CD7F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 xml:space="preserve">czytelny podpis </w:t>
            </w:r>
          </w:p>
        </w:tc>
      </w:tr>
    </w:tbl>
    <w:p w14:paraId="53B53CEF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8437E9">
        <w:rPr>
          <w:color w:val="auto"/>
        </w:rPr>
        <w:t>----------------------------------------------------------------------------------------------------------------------------</w:t>
      </w:r>
    </w:p>
    <w:p w14:paraId="6AEF711E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7ED372FF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8437E9">
        <w:rPr>
          <w:color w:val="auto"/>
        </w:rPr>
        <w:t>Wyrażam zgodę na wykonywanie pracy doktorskiej przez Pana/Panią</w:t>
      </w:r>
      <w:r w:rsidRPr="008437E9">
        <w:rPr>
          <w:rStyle w:val="Odwoanieprzypisudolnego"/>
          <w:rFonts w:ascii="Symbol" w:eastAsia="Symbol" w:hAnsi="Symbol" w:cs="Symbol"/>
          <w:color w:val="auto"/>
        </w:rPr>
        <w:t></w:t>
      </w:r>
      <w:r w:rsidRPr="008437E9">
        <w:rPr>
          <w:rStyle w:val="Odwoanieprzypisudolnego"/>
          <w:rFonts w:ascii="Symbol" w:eastAsia="Symbol" w:hAnsi="Symbol" w:cs="Symbol"/>
          <w:color w:val="auto"/>
        </w:rPr>
        <w:t></w:t>
      </w:r>
    </w:p>
    <w:p w14:paraId="10EF9E72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539E2DFD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8437E9">
        <w:rPr>
          <w:color w:val="auto"/>
        </w:rPr>
        <w:tab/>
      </w:r>
    </w:p>
    <w:p w14:paraId="7657340D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8437E9">
        <w:rPr>
          <w:i/>
          <w:iCs/>
          <w:color w:val="auto"/>
          <w:sz w:val="16"/>
          <w:szCs w:val="18"/>
        </w:rPr>
        <w:t xml:space="preserve">imię i nazwisko kandydata </w:t>
      </w:r>
    </w:p>
    <w:p w14:paraId="0A74BB35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3B3E83B2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684F1A47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8437E9">
        <w:rPr>
          <w:color w:val="auto"/>
        </w:rPr>
        <w:t>w </w:t>
      </w:r>
      <w:r w:rsidRPr="008437E9">
        <w:rPr>
          <w:color w:val="auto"/>
        </w:rPr>
        <w:tab/>
      </w:r>
    </w:p>
    <w:p w14:paraId="3DB01519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8437E9">
        <w:rPr>
          <w:i/>
          <w:iCs/>
          <w:color w:val="auto"/>
          <w:sz w:val="16"/>
          <w:szCs w:val="18"/>
        </w:rPr>
        <w:t>nazwa jednostki</w:t>
      </w:r>
    </w:p>
    <w:p w14:paraId="27262ADD" w14:textId="77777777" w:rsidR="00D034C7" w:rsidRPr="008437E9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8437E9" w14:paraId="7ECFDDB0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2DC5C474" w14:textId="77777777" w:rsidR="00D034C7" w:rsidRPr="008437E9" w:rsidRDefault="00D034C7" w:rsidP="00E04FFA">
            <w:pPr>
              <w:rPr>
                <w:color w:val="auto"/>
                <w:sz w:val="16"/>
                <w:szCs w:val="16"/>
              </w:rPr>
            </w:pPr>
          </w:p>
          <w:p w14:paraId="170E7334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20665C4C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………………………</w:t>
            </w:r>
          </w:p>
          <w:p w14:paraId="11EF9140" w14:textId="670BE766" w:rsidR="00D034C7" w:rsidRPr="008437E9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>tytuł/stopień naukowy</w:t>
            </w:r>
            <w:r w:rsidR="00AA5D8B" w:rsidRPr="008437E9">
              <w:rPr>
                <w:i/>
                <w:iCs/>
                <w:color w:val="auto"/>
                <w:sz w:val="16"/>
                <w:szCs w:val="16"/>
              </w:rPr>
              <w:t xml:space="preserve"> </w:t>
            </w:r>
            <w:r w:rsidR="00D034C7" w:rsidRPr="008437E9">
              <w:rPr>
                <w:i/>
                <w:iCs/>
                <w:color w:val="auto"/>
                <w:sz w:val="16"/>
                <w:szCs w:val="16"/>
              </w:rPr>
              <w:t>kierownika jednostki (Instytut/Katedra</w:t>
            </w:r>
            <w:r w:rsidR="00AA5D8B" w:rsidRPr="008437E9">
              <w:rPr>
                <w:i/>
                <w:iCs/>
                <w:color w:val="auto"/>
                <w:sz w:val="16"/>
                <w:szCs w:val="16"/>
              </w:rPr>
              <w:t>)</w:t>
            </w:r>
            <w:r w:rsidRPr="008437E9">
              <w:rPr>
                <w:i/>
                <w:iCs/>
                <w:color w:val="auto"/>
                <w:sz w:val="16"/>
                <w:szCs w:val="16"/>
              </w:rPr>
              <w:t xml:space="preserve"> imię i nazwisko</w:t>
            </w:r>
          </w:p>
        </w:tc>
        <w:tc>
          <w:tcPr>
            <w:tcW w:w="2139" w:type="pct"/>
            <w:shd w:val="clear" w:color="auto" w:fill="auto"/>
          </w:tcPr>
          <w:p w14:paraId="2EA3FC39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40FE47B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0BD315A" w14:textId="77777777" w:rsidR="00D034C7" w:rsidRPr="008437E9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color w:val="auto"/>
                <w:szCs w:val="16"/>
              </w:rPr>
              <w:t>………………………………</w:t>
            </w:r>
          </w:p>
          <w:p w14:paraId="051B2E67" w14:textId="1D721B3B" w:rsidR="00D034C7" w:rsidRPr="008437E9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8437E9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6915CDAB" w14:textId="237B7215" w:rsidR="00FA2030" w:rsidRPr="008437E9" w:rsidRDefault="00FA2030" w:rsidP="005C2DBB">
      <w:pPr>
        <w:jc w:val="right"/>
        <w:rPr>
          <w:rFonts w:ascii="Tahoma" w:hAnsi="Tahoma" w:cs="Tahoma"/>
          <w:iCs/>
          <w:color w:val="auto"/>
          <w:sz w:val="16"/>
          <w:szCs w:val="16"/>
        </w:rPr>
      </w:pPr>
    </w:p>
    <w:p w14:paraId="51D45A08" w14:textId="3E719FB1" w:rsidR="00FA2030" w:rsidRPr="008437E9" w:rsidRDefault="00FA20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ahoma" w:hAnsi="Tahoma" w:cs="Tahoma"/>
          <w:iCs/>
          <w:color w:val="auto"/>
          <w:sz w:val="16"/>
          <w:szCs w:val="16"/>
        </w:rPr>
      </w:pPr>
    </w:p>
    <w:sectPr w:rsidR="00FA2030" w:rsidRPr="008437E9" w:rsidSect="004C6291">
      <w:footerReference w:type="default" r:id="rId9"/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A0217" w14:textId="77777777" w:rsidR="00B46150" w:rsidRDefault="00B46150">
      <w:r>
        <w:separator/>
      </w:r>
    </w:p>
  </w:endnote>
  <w:endnote w:type="continuationSeparator" w:id="0">
    <w:p w14:paraId="06417793" w14:textId="77777777" w:rsidR="00B46150" w:rsidRDefault="00B46150">
      <w:r>
        <w:continuationSeparator/>
      </w:r>
    </w:p>
  </w:endnote>
  <w:endnote w:type="continuationNotice" w:id="1">
    <w:p w14:paraId="27C5F219" w14:textId="77777777" w:rsidR="00B46150" w:rsidRDefault="00B461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B46150" w:rsidRDefault="00B46150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C5465" w14:textId="77777777" w:rsidR="00B46150" w:rsidRDefault="00B46150">
      <w:r>
        <w:separator/>
      </w:r>
    </w:p>
  </w:footnote>
  <w:footnote w:type="continuationSeparator" w:id="0">
    <w:p w14:paraId="273D3493" w14:textId="77777777" w:rsidR="00B46150" w:rsidRDefault="00B46150">
      <w:r>
        <w:continuationSeparator/>
      </w:r>
    </w:p>
  </w:footnote>
  <w:footnote w:type="continuationNotice" w:id="1">
    <w:p w14:paraId="6D82D9BD" w14:textId="77777777" w:rsidR="00B46150" w:rsidRDefault="00B46150"/>
  </w:footnote>
  <w:footnote w:id="2">
    <w:p w14:paraId="05882CCC" w14:textId="77777777" w:rsidR="00B46150" w:rsidRPr="00560C60" w:rsidRDefault="00B46150" w:rsidP="00D034C7">
      <w:pPr>
        <w:pStyle w:val="Tekstprzypisudolnego"/>
        <w:ind w:left="284" w:hanging="284"/>
        <w:rPr>
          <w:sz w:val="18"/>
          <w:lang w:val="pl-PL"/>
        </w:rPr>
      </w:pPr>
      <w:bookmarkStart w:id="1" w:name="_Hlk127887678"/>
      <w:r w:rsidRPr="007B659D">
        <w:rPr>
          <w:rStyle w:val="Odwoanieprzypisudolnego"/>
        </w:rPr>
        <w:t></w:t>
      </w:r>
      <w:r w:rsidRPr="00560C60">
        <w:rPr>
          <w:rStyle w:val="Odwoanieprzypisudolnego"/>
          <w:rFonts w:ascii="Symbol" w:eastAsia="Symbol" w:hAnsi="Symbol" w:cs="Symbol"/>
          <w:sz w:val="18"/>
          <w:lang w:val="pl-PL"/>
        </w:rPr>
        <w:t></w:t>
      </w:r>
      <w:r>
        <w:rPr>
          <w:sz w:val="18"/>
          <w:lang w:val="pl-PL"/>
        </w:rPr>
        <w:tab/>
      </w:r>
      <w:r w:rsidRPr="00560C60">
        <w:rPr>
          <w:sz w:val="18"/>
          <w:lang w:val="pl-PL"/>
        </w:rPr>
        <w:t>niepotrzebne skreślić</w:t>
      </w:r>
      <w:bookmarkEnd w:id="1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443D7"/>
    <w:multiLevelType w:val="hybridMultilevel"/>
    <w:tmpl w:val="D8B2B974"/>
    <w:lvl w:ilvl="0" w:tplc="2D6CEC60">
      <w:start w:val="1"/>
      <w:numFmt w:val="bullet"/>
      <w:lvlText w:val=""/>
      <w:lvlJc w:val="left"/>
      <w:pPr>
        <w:ind w:left="644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40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3659795">
    <w:abstractNumId w:val="38"/>
  </w:num>
  <w:num w:numId="2" w16cid:durableId="26104893">
    <w:abstractNumId w:val="10"/>
  </w:num>
  <w:num w:numId="3" w16cid:durableId="1704095912">
    <w:abstractNumId w:val="1"/>
  </w:num>
  <w:num w:numId="4" w16cid:durableId="48041942">
    <w:abstractNumId w:val="39"/>
  </w:num>
  <w:num w:numId="5" w16cid:durableId="1463763461">
    <w:abstractNumId w:val="31"/>
  </w:num>
  <w:num w:numId="6" w16cid:durableId="1686470523">
    <w:abstractNumId w:val="6"/>
  </w:num>
  <w:num w:numId="7" w16cid:durableId="603534339">
    <w:abstractNumId w:val="9"/>
  </w:num>
  <w:num w:numId="8" w16cid:durableId="1595895525">
    <w:abstractNumId w:val="17"/>
  </w:num>
  <w:num w:numId="9" w16cid:durableId="1823083952">
    <w:abstractNumId w:val="21"/>
  </w:num>
  <w:num w:numId="10" w16cid:durableId="1662345659">
    <w:abstractNumId w:val="13"/>
  </w:num>
  <w:num w:numId="11" w16cid:durableId="1606956220">
    <w:abstractNumId w:val="43"/>
  </w:num>
  <w:num w:numId="12" w16cid:durableId="816530398">
    <w:abstractNumId w:val="29"/>
  </w:num>
  <w:num w:numId="13" w16cid:durableId="451825354">
    <w:abstractNumId w:val="12"/>
  </w:num>
  <w:num w:numId="14" w16cid:durableId="1065252913">
    <w:abstractNumId w:val="14"/>
  </w:num>
  <w:num w:numId="15" w16cid:durableId="1732994432">
    <w:abstractNumId w:val="5"/>
  </w:num>
  <w:num w:numId="16" w16cid:durableId="1633051444">
    <w:abstractNumId w:val="28"/>
  </w:num>
  <w:num w:numId="17" w16cid:durableId="862671417">
    <w:abstractNumId w:val="40"/>
  </w:num>
  <w:num w:numId="18" w16cid:durableId="1295215399">
    <w:abstractNumId w:val="23"/>
  </w:num>
  <w:num w:numId="19" w16cid:durableId="690953086">
    <w:abstractNumId w:val="33"/>
  </w:num>
  <w:num w:numId="20" w16cid:durableId="2074694966">
    <w:abstractNumId w:val="16"/>
  </w:num>
  <w:num w:numId="21" w16cid:durableId="1534731717">
    <w:abstractNumId w:val="2"/>
  </w:num>
  <w:num w:numId="22" w16cid:durableId="968626855">
    <w:abstractNumId w:val="11"/>
  </w:num>
  <w:num w:numId="23" w16cid:durableId="1192765238">
    <w:abstractNumId w:val="20"/>
  </w:num>
  <w:num w:numId="24" w16cid:durableId="1582524143">
    <w:abstractNumId w:val="7"/>
  </w:num>
  <w:num w:numId="25" w16cid:durableId="97068430">
    <w:abstractNumId w:val="4"/>
  </w:num>
  <w:num w:numId="26" w16cid:durableId="2003652845">
    <w:abstractNumId w:val="36"/>
  </w:num>
  <w:num w:numId="27" w16cid:durableId="1792675409">
    <w:abstractNumId w:val="34"/>
  </w:num>
  <w:num w:numId="28" w16cid:durableId="1429159066">
    <w:abstractNumId w:val="22"/>
  </w:num>
  <w:num w:numId="29" w16cid:durableId="1854611492">
    <w:abstractNumId w:val="41"/>
  </w:num>
  <w:num w:numId="30" w16cid:durableId="146022376">
    <w:abstractNumId w:val="3"/>
  </w:num>
  <w:num w:numId="31" w16cid:durableId="480733043">
    <w:abstractNumId w:val="24"/>
  </w:num>
  <w:num w:numId="32" w16cid:durableId="209656950">
    <w:abstractNumId w:val="42"/>
  </w:num>
  <w:num w:numId="33" w16cid:durableId="622617469">
    <w:abstractNumId w:val="35"/>
  </w:num>
  <w:num w:numId="34" w16cid:durableId="492333270">
    <w:abstractNumId w:val="25"/>
  </w:num>
  <w:num w:numId="35" w16cid:durableId="1164541882">
    <w:abstractNumId w:val="0"/>
  </w:num>
  <w:num w:numId="36" w16cid:durableId="914775572">
    <w:abstractNumId w:val="32"/>
  </w:num>
  <w:num w:numId="37" w16cid:durableId="940769488">
    <w:abstractNumId w:val="18"/>
  </w:num>
  <w:num w:numId="38" w16cid:durableId="11417671">
    <w:abstractNumId w:val="15"/>
  </w:num>
  <w:num w:numId="39" w16cid:durableId="1661076144">
    <w:abstractNumId w:val="37"/>
  </w:num>
  <w:num w:numId="40" w16cid:durableId="1482113235">
    <w:abstractNumId w:val="26"/>
  </w:num>
  <w:num w:numId="41" w16cid:durableId="1385636037">
    <w:abstractNumId w:val="19"/>
  </w:num>
  <w:num w:numId="42" w16cid:durableId="1625885667">
    <w:abstractNumId w:val="8"/>
  </w:num>
  <w:num w:numId="43" w16cid:durableId="337581635">
    <w:abstractNumId w:val="30"/>
  </w:num>
  <w:num w:numId="44" w16cid:durableId="138883154">
    <w:abstractNumId w:val="44"/>
  </w:num>
  <w:num w:numId="45" w16cid:durableId="83318276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9ADD59D9-53FE-4CA8-8E92-44052770AAE8}"/>
  </w:docVars>
  <w:rsids>
    <w:rsidRoot w:val="002C40EC"/>
    <w:rsid w:val="000030C4"/>
    <w:rsid w:val="000049CB"/>
    <w:rsid w:val="00005353"/>
    <w:rsid w:val="00007D56"/>
    <w:rsid w:val="000106A6"/>
    <w:rsid w:val="00012C52"/>
    <w:rsid w:val="00017CD4"/>
    <w:rsid w:val="000208BF"/>
    <w:rsid w:val="0002297A"/>
    <w:rsid w:val="000235C2"/>
    <w:rsid w:val="000238EF"/>
    <w:rsid w:val="00023CD4"/>
    <w:rsid w:val="000240F7"/>
    <w:rsid w:val="0002512B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0155"/>
    <w:rsid w:val="00051595"/>
    <w:rsid w:val="00051B7B"/>
    <w:rsid w:val="00051C06"/>
    <w:rsid w:val="00053DE9"/>
    <w:rsid w:val="00054A4C"/>
    <w:rsid w:val="00055CBA"/>
    <w:rsid w:val="00057347"/>
    <w:rsid w:val="0006049A"/>
    <w:rsid w:val="0006081B"/>
    <w:rsid w:val="00061D64"/>
    <w:rsid w:val="000639C4"/>
    <w:rsid w:val="0006426B"/>
    <w:rsid w:val="00066A84"/>
    <w:rsid w:val="00070A56"/>
    <w:rsid w:val="00073103"/>
    <w:rsid w:val="0007671C"/>
    <w:rsid w:val="000771A0"/>
    <w:rsid w:val="00077214"/>
    <w:rsid w:val="000778D4"/>
    <w:rsid w:val="00077AC9"/>
    <w:rsid w:val="000806FC"/>
    <w:rsid w:val="000809A2"/>
    <w:rsid w:val="00080F53"/>
    <w:rsid w:val="000840B2"/>
    <w:rsid w:val="00084910"/>
    <w:rsid w:val="00084A14"/>
    <w:rsid w:val="0008506D"/>
    <w:rsid w:val="00086F20"/>
    <w:rsid w:val="000900A8"/>
    <w:rsid w:val="000901B9"/>
    <w:rsid w:val="00093233"/>
    <w:rsid w:val="000944FB"/>
    <w:rsid w:val="000952DB"/>
    <w:rsid w:val="000956A0"/>
    <w:rsid w:val="00095AD9"/>
    <w:rsid w:val="000A15F4"/>
    <w:rsid w:val="000A1E4C"/>
    <w:rsid w:val="000A2530"/>
    <w:rsid w:val="000A2BBB"/>
    <w:rsid w:val="000A2F44"/>
    <w:rsid w:val="000A44A3"/>
    <w:rsid w:val="000A5F5D"/>
    <w:rsid w:val="000A711E"/>
    <w:rsid w:val="000A7D17"/>
    <w:rsid w:val="000B0F87"/>
    <w:rsid w:val="000B2131"/>
    <w:rsid w:val="000B23D8"/>
    <w:rsid w:val="000B2C70"/>
    <w:rsid w:val="000B39DA"/>
    <w:rsid w:val="000B5A87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5A85"/>
    <w:rsid w:val="000D5EE5"/>
    <w:rsid w:val="000D66EC"/>
    <w:rsid w:val="000D6A95"/>
    <w:rsid w:val="000D7213"/>
    <w:rsid w:val="000E02B6"/>
    <w:rsid w:val="000E5374"/>
    <w:rsid w:val="000F057D"/>
    <w:rsid w:val="000F0BC3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462"/>
    <w:rsid w:val="001009AA"/>
    <w:rsid w:val="00103F14"/>
    <w:rsid w:val="00105127"/>
    <w:rsid w:val="00105614"/>
    <w:rsid w:val="00106811"/>
    <w:rsid w:val="0011000D"/>
    <w:rsid w:val="00112312"/>
    <w:rsid w:val="0011343A"/>
    <w:rsid w:val="001145B1"/>
    <w:rsid w:val="001157C0"/>
    <w:rsid w:val="00117E56"/>
    <w:rsid w:val="00121BCE"/>
    <w:rsid w:val="00124869"/>
    <w:rsid w:val="0013257C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6E75"/>
    <w:rsid w:val="00157B85"/>
    <w:rsid w:val="00157E1D"/>
    <w:rsid w:val="0016088B"/>
    <w:rsid w:val="001630FC"/>
    <w:rsid w:val="001653F4"/>
    <w:rsid w:val="00165FFD"/>
    <w:rsid w:val="00166298"/>
    <w:rsid w:val="00167F96"/>
    <w:rsid w:val="00170095"/>
    <w:rsid w:val="001732D9"/>
    <w:rsid w:val="00174E9A"/>
    <w:rsid w:val="001765DC"/>
    <w:rsid w:val="001777D0"/>
    <w:rsid w:val="00177B07"/>
    <w:rsid w:val="0018000C"/>
    <w:rsid w:val="0018062E"/>
    <w:rsid w:val="001812AB"/>
    <w:rsid w:val="001822C2"/>
    <w:rsid w:val="0019012D"/>
    <w:rsid w:val="00190778"/>
    <w:rsid w:val="00191C31"/>
    <w:rsid w:val="00192116"/>
    <w:rsid w:val="00194C19"/>
    <w:rsid w:val="00196179"/>
    <w:rsid w:val="001A17FD"/>
    <w:rsid w:val="001A1950"/>
    <w:rsid w:val="001A676D"/>
    <w:rsid w:val="001A7B67"/>
    <w:rsid w:val="001A7E2B"/>
    <w:rsid w:val="001B03FD"/>
    <w:rsid w:val="001B0748"/>
    <w:rsid w:val="001B1B47"/>
    <w:rsid w:val="001B2EDA"/>
    <w:rsid w:val="001B55A6"/>
    <w:rsid w:val="001B60B0"/>
    <w:rsid w:val="001B7A6E"/>
    <w:rsid w:val="001C0885"/>
    <w:rsid w:val="001C0A94"/>
    <w:rsid w:val="001C0EAC"/>
    <w:rsid w:val="001C1C6B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31DC"/>
    <w:rsid w:val="001F4659"/>
    <w:rsid w:val="001F5B8D"/>
    <w:rsid w:val="001F6418"/>
    <w:rsid w:val="001F6F4F"/>
    <w:rsid w:val="001F73CC"/>
    <w:rsid w:val="001F74D2"/>
    <w:rsid w:val="001F7C62"/>
    <w:rsid w:val="002002FC"/>
    <w:rsid w:val="00203A56"/>
    <w:rsid w:val="00206791"/>
    <w:rsid w:val="00206B05"/>
    <w:rsid w:val="002102CF"/>
    <w:rsid w:val="002106A7"/>
    <w:rsid w:val="00210CD5"/>
    <w:rsid w:val="00211F2A"/>
    <w:rsid w:val="00212009"/>
    <w:rsid w:val="00212490"/>
    <w:rsid w:val="002129E6"/>
    <w:rsid w:val="0021385B"/>
    <w:rsid w:val="002150A4"/>
    <w:rsid w:val="0021525E"/>
    <w:rsid w:val="00215344"/>
    <w:rsid w:val="00220167"/>
    <w:rsid w:val="002203C3"/>
    <w:rsid w:val="002224F2"/>
    <w:rsid w:val="00222DE4"/>
    <w:rsid w:val="002233E8"/>
    <w:rsid w:val="00224766"/>
    <w:rsid w:val="00225E97"/>
    <w:rsid w:val="00226756"/>
    <w:rsid w:val="002273C4"/>
    <w:rsid w:val="00227B11"/>
    <w:rsid w:val="002308A2"/>
    <w:rsid w:val="00232435"/>
    <w:rsid w:val="00232D2A"/>
    <w:rsid w:val="00234CBB"/>
    <w:rsid w:val="0023620A"/>
    <w:rsid w:val="0024348F"/>
    <w:rsid w:val="002453D2"/>
    <w:rsid w:val="0024569A"/>
    <w:rsid w:val="00245763"/>
    <w:rsid w:val="00245D36"/>
    <w:rsid w:val="002478DD"/>
    <w:rsid w:val="002513B2"/>
    <w:rsid w:val="002518F7"/>
    <w:rsid w:val="00251FDD"/>
    <w:rsid w:val="002524DB"/>
    <w:rsid w:val="00253B20"/>
    <w:rsid w:val="00253B43"/>
    <w:rsid w:val="00255392"/>
    <w:rsid w:val="00255429"/>
    <w:rsid w:val="00256097"/>
    <w:rsid w:val="002562A1"/>
    <w:rsid w:val="00256F3B"/>
    <w:rsid w:val="002574C1"/>
    <w:rsid w:val="002578A2"/>
    <w:rsid w:val="00262AA0"/>
    <w:rsid w:val="00262B41"/>
    <w:rsid w:val="0026303E"/>
    <w:rsid w:val="002648F3"/>
    <w:rsid w:val="00265751"/>
    <w:rsid w:val="00267C91"/>
    <w:rsid w:val="00270333"/>
    <w:rsid w:val="00270471"/>
    <w:rsid w:val="00270E80"/>
    <w:rsid w:val="0027127E"/>
    <w:rsid w:val="002714E0"/>
    <w:rsid w:val="00271D2D"/>
    <w:rsid w:val="0027406C"/>
    <w:rsid w:val="00275199"/>
    <w:rsid w:val="00276AAD"/>
    <w:rsid w:val="00276D77"/>
    <w:rsid w:val="00277AA8"/>
    <w:rsid w:val="00281107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B1D"/>
    <w:rsid w:val="00295E16"/>
    <w:rsid w:val="002960B7"/>
    <w:rsid w:val="002966E3"/>
    <w:rsid w:val="00296728"/>
    <w:rsid w:val="00297577"/>
    <w:rsid w:val="002A0AB7"/>
    <w:rsid w:val="002A233E"/>
    <w:rsid w:val="002A2BBD"/>
    <w:rsid w:val="002A3EEE"/>
    <w:rsid w:val="002A4058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7B8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04B4"/>
    <w:rsid w:val="003030AD"/>
    <w:rsid w:val="003034CD"/>
    <w:rsid w:val="0030512E"/>
    <w:rsid w:val="00305DB3"/>
    <w:rsid w:val="00310F7E"/>
    <w:rsid w:val="00311525"/>
    <w:rsid w:val="00312178"/>
    <w:rsid w:val="00312903"/>
    <w:rsid w:val="00313AF6"/>
    <w:rsid w:val="00315B95"/>
    <w:rsid w:val="00322934"/>
    <w:rsid w:val="00323C90"/>
    <w:rsid w:val="003259DD"/>
    <w:rsid w:val="0033079B"/>
    <w:rsid w:val="003317FF"/>
    <w:rsid w:val="003338F7"/>
    <w:rsid w:val="00333EF0"/>
    <w:rsid w:val="003343E8"/>
    <w:rsid w:val="00334428"/>
    <w:rsid w:val="0033563D"/>
    <w:rsid w:val="00337D91"/>
    <w:rsid w:val="00343EB4"/>
    <w:rsid w:val="0034585B"/>
    <w:rsid w:val="003479A1"/>
    <w:rsid w:val="00352FEB"/>
    <w:rsid w:val="003573AA"/>
    <w:rsid w:val="00361C16"/>
    <w:rsid w:val="0036294D"/>
    <w:rsid w:val="00365B4E"/>
    <w:rsid w:val="003671A5"/>
    <w:rsid w:val="003671FE"/>
    <w:rsid w:val="0037283F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91057"/>
    <w:rsid w:val="003A1528"/>
    <w:rsid w:val="003A2110"/>
    <w:rsid w:val="003A4B91"/>
    <w:rsid w:val="003B157A"/>
    <w:rsid w:val="003B3886"/>
    <w:rsid w:val="003B45BF"/>
    <w:rsid w:val="003B4B7D"/>
    <w:rsid w:val="003B6121"/>
    <w:rsid w:val="003B6890"/>
    <w:rsid w:val="003B693E"/>
    <w:rsid w:val="003B6D0A"/>
    <w:rsid w:val="003B6F95"/>
    <w:rsid w:val="003C0CB6"/>
    <w:rsid w:val="003C2440"/>
    <w:rsid w:val="003C3932"/>
    <w:rsid w:val="003C5364"/>
    <w:rsid w:val="003C6EA7"/>
    <w:rsid w:val="003C7BE8"/>
    <w:rsid w:val="003D2664"/>
    <w:rsid w:val="003D3694"/>
    <w:rsid w:val="003D4E20"/>
    <w:rsid w:val="003D76AB"/>
    <w:rsid w:val="003D7902"/>
    <w:rsid w:val="003E16F8"/>
    <w:rsid w:val="003E1FE3"/>
    <w:rsid w:val="003E43DB"/>
    <w:rsid w:val="003E7DEC"/>
    <w:rsid w:val="003E8E5A"/>
    <w:rsid w:val="003F05B5"/>
    <w:rsid w:val="003F1220"/>
    <w:rsid w:val="003F1FAE"/>
    <w:rsid w:val="003F36BB"/>
    <w:rsid w:val="003F41C5"/>
    <w:rsid w:val="003F49BF"/>
    <w:rsid w:val="004014E4"/>
    <w:rsid w:val="004039FB"/>
    <w:rsid w:val="00403E19"/>
    <w:rsid w:val="00407998"/>
    <w:rsid w:val="00407D01"/>
    <w:rsid w:val="004104F0"/>
    <w:rsid w:val="00410CA1"/>
    <w:rsid w:val="0041143C"/>
    <w:rsid w:val="00413D4C"/>
    <w:rsid w:val="00414001"/>
    <w:rsid w:val="004143D3"/>
    <w:rsid w:val="00414B93"/>
    <w:rsid w:val="00424A20"/>
    <w:rsid w:val="0042526C"/>
    <w:rsid w:val="00425498"/>
    <w:rsid w:val="00426580"/>
    <w:rsid w:val="0043065A"/>
    <w:rsid w:val="00430F48"/>
    <w:rsid w:val="004314CD"/>
    <w:rsid w:val="004331C7"/>
    <w:rsid w:val="004334C2"/>
    <w:rsid w:val="00436687"/>
    <w:rsid w:val="004402A6"/>
    <w:rsid w:val="00443E3F"/>
    <w:rsid w:val="00444446"/>
    <w:rsid w:val="00445D50"/>
    <w:rsid w:val="00446165"/>
    <w:rsid w:val="00446D52"/>
    <w:rsid w:val="004510B7"/>
    <w:rsid w:val="004523BA"/>
    <w:rsid w:val="004543E3"/>
    <w:rsid w:val="00455F18"/>
    <w:rsid w:val="00456648"/>
    <w:rsid w:val="00461E5E"/>
    <w:rsid w:val="00464646"/>
    <w:rsid w:val="004647D1"/>
    <w:rsid w:val="004655F7"/>
    <w:rsid w:val="004666AD"/>
    <w:rsid w:val="00467931"/>
    <w:rsid w:val="004714A3"/>
    <w:rsid w:val="004728E8"/>
    <w:rsid w:val="00472B25"/>
    <w:rsid w:val="00473287"/>
    <w:rsid w:val="00473988"/>
    <w:rsid w:val="00474559"/>
    <w:rsid w:val="00476047"/>
    <w:rsid w:val="00484543"/>
    <w:rsid w:val="004848E8"/>
    <w:rsid w:val="00485CBD"/>
    <w:rsid w:val="00487FA3"/>
    <w:rsid w:val="004914BA"/>
    <w:rsid w:val="004952EF"/>
    <w:rsid w:val="004964B0"/>
    <w:rsid w:val="004967FC"/>
    <w:rsid w:val="004A05FC"/>
    <w:rsid w:val="004A1D65"/>
    <w:rsid w:val="004A21B8"/>
    <w:rsid w:val="004A3E9D"/>
    <w:rsid w:val="004A4154"/>
    <w:rsid w:val="004A4A4A"/>
    <w:rsid w:val="004A6847"/>
    <w:rsid w:val="004A71EF"/>
    <w:rsid w:val="004A7D43"/>
    <w:rsid w:val="004A7F83"/>
    <w:rsid w:val="004B12F9"/>
    <w:rsid w:val="004B3B3E"/>
    <w:rsid w:val="004C04C9"/>
    <w:rsid w:val="004C0D23"/>
    <w:rsid w:val="004C1C5D"/>
    <w:rsid w:val="004C39FC"/>
    <w:rsid w:val="004C4F88"/>
    <w:rsid w:val="004C56BC"/>
    <w:rsid w:val="004C57D2"/>
    <w:rsid w:val="004C5843"/>
    <w:rsid w:val="004C6291"/>
    <w:rsid w:val="004C6297"/>
    <w:rsid w:val="004C7056"/>
    <w:rsid w:val="004D060D"/>
    <w:rsid w:val="004D35A0"/>
    <w:rsid w:val="004D4027"/>
    <w:rsid w:val="004D4B09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38E2"/>
    <w:rsid w:val="00524316"/>
    <w:rsid w:val="00524FF9"/>
    <w:rsid w:val="00525356"/>
    <w:rsid w:val="00527FE0"/>
    <w:rsid w:val="00531F8F"/>
    <w:rsid w:val="0053212C"/>
    <w:rsid w:val="005339F8"/>
    <w:rsid w:val="005374F4"/>
    <w:rsid w:val="00540419"/>
    <w:rsid w:val="00541585"/>
    <w:rsid w:val="00542144"/>
    <w:rsid w:val="005440A1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4BE7"/>
    <w:rsid w:val="00565B8B"/>
    <w:rsid w:val="00565EE5"/>
    <w:rsid w:val="005673F5"/>
    <w:rsid w:val="00567C82"/>
    <w:rsid w:val="00567E7C"/>
    <w:rsid w:val="00571ADD"/>
    <w:rsid w:val="00573043"/>
    <w:rsid w:val="005749BB"/>
    <w:rsid w:val="00576E3C"/>
    <w:rsid w:val="005827C2"/>
    <w:rsid w:val="00583092"/>
    <w:rsid w:val="00584B30"/>
    <w:rsid w:val="005858B5"/>
    <w:rsid w:val="00587A0C"/>
    <w:rsid w:val="005915F7"/>
    <w:rsid w:val="00591831"/>
    <w:rsid w:val="005954A3"/>
    <w:rsid w:val="00596210"/>
    <w:rsid w:val="00597F7A"/>
    <w:rsid w:val="005A4529"/>
    <w:rsid w:val="005A61E5"/>
    <w:rsid w:val="005A6EA7"/>
    <w:rsid w:val="005A7288"/>
    <w:rsid w:val="005B1655"/>
    <w:rsid w:val="005B1A55"/>
    <w:rsid w:val="005B31C1"/>
    <w:rsid w:val="005B427E"/>
    <w:rsid w:val="005B50AF"/>
    <w:rsid w:val="005B72B9"/>
    <w:rsid w:val="005C2DBB"/>
    <w:rsid w:val="005C2E86"/>
    <w:rsid w:val="005C57E8"/>
    <w:rsid w:val="005C78DB"/>
    <w:rsid w:val="005D1752"/>
    <w:rsid w:val="005D1C17"/>
    <w:rsid w:val="005D1C27"/>
    <w:rsid w:val="005D3F0F"/>
    <w:rsid w:val="005D43E1"/>
    <w:rsid w:val="005D5E0A"/>
    <w:rsid w:val="005D6006"/>
    <w:rsid w:val="005D7DCC"/>
    <w:rsid w:val="005E0E1D"/>
    <w:rsid w:val="005E0F9E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06BC0"/>
    <w:rsid w:val="0061042A"/>
    <w:rsid w:val="00610C8D"/>
    <w:rsid w:val="0061374F"/>
    <w:rsid w:val="0061590C"/>
    <w:rsid w:val="006164DB"/>
    <w:rsid w:val="00620087"/>
    <w:rsid w:val="00624AAB"/>
    <w:rsid w:val="0062723F"/>
    <w:rsid w:val="0063130C"/>
    <w:rsid w:val="00632389"/>
    <w:rsid w:val="006323A9"/>
    <w:rsid w:val="00633D54"/>
    <w:rsid w:val="00636213"/>
    <w:rsid w:val="00636E4D"/>
    <w:rsid w:val="00641121"/>
    <w:rsid w:val="00641B3C"/>
    <w:rsid w:val="00642E1D"/>
    <w:rsid w:val="0064444F"/>
    <w:rsid w:val="006472BC"/>
    <w:rsid w:val="006476E1"/>
    <w:rsid w:val="006534CF"/>
    <w:rsid w:val="0065506D"/>
    <w:rsid w:val="00657775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D44"/>
    <w:rsid w:val="0068208D"/>
    <w:rsid w:val="006823F8"/>
    <w:rsid w:val="006826A6"/>
    <w:rsid w:val="00682CD6"/>
    <w:rsid w:val="0068401B"/>
    <w:rsid w:val="006840A1"/>
    <w:rsid w:val="00684364"/>
    <w:rsid w:val="00685800"/>
    <w:rsid w:val="00685835"/>
    <w:rsid w:val="006935FD"/>
    <w:rsid w:val="00696A5B"/>
    <w:rsid w:val="006976C5"/>
    <w:rsid w:val="006A0D0E"/>
    <w:rsid w:val="006A1894"/>
    <w:rsid w:val="006A1D2A"/>
    <w:rsid w:val="006A2137"/>
    <w:rsid w:val="006A2D4F"/>
    <w:rsid w:val="006A3020"/>
    <w:rsid w:val="006A3697"/>
    <w:rsid w:val="006A4485"/>
    <w:rsid w:val="006A4496"/>
    <w:rsid w:val="006A522F"/>
    <w:rsid w:val="006A5727"/>
    <w:rsid w:val="006A62B4"/>
    <w:rsid w:val="006A77BE"/>
    <w:rsid w:val="006B0321"/>
    <w:rsid w:val="006B1F0D"/>
    <w:rsid w:val="006B2D47"/>
    <w:rsid w:val="006B480F"/>
    <w:rsid w:val="006B61F6"/>
    <w:rsid w:val="006B6B98"/>
    <w:rsid w:val="006B6DAB"/>
    <w:rsid w:val="006B76E4"/>
    <w:rsid w:val="006B77CD"/>
    <w:rsid w:val="006C01AC"/>
    <w:rsid w:val="006C173C"/>
    <w:rsid w:val="006C3D9F"/>
    <w:rsid w:val="006C4EC0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130"/>
    <w:rsid w:val="006E1515"/>
    <w:rsid w:val="006E2EC4"/>
    <w:rsid w:val="006E31C2"/>
    <w:rsid w:val="006E3D7A"/>
    <w:rsid w:val="006E4B3B"/>
    <w:rsid w:val="006E4C2E"/>
    <w:rsid w:val="006E5270"/>
    <w:rsid w:val="006E6529"/>
    <w:rsid w:val="006F2A79"/>
    <w:rsid w:val="006F402E"/>
    <w:rsid w:val="006F50AE"/>
    <w:rsid w:val="006F515E"/>
    <w:rsid w:val="006F5980"/>
    <w:rsid w:val="007008F8"/>
    <w:rsid w:val="00704025"/>
    <w:rsid w:val="007045C3"/>
    <w:rsid w:val="007063CC"/>
    <w:rsid w:val="00707517"/>
    <w:rsid w:val="00710E58"/>
    <w:rsid w:val="00713021"/>
    <w:rsid w:val="00713622"/>
    <w:rsid w:val="007157C0"/>
    <w:rsid w:val="0071583B"/>
    <w:rsid w:val="007164EC"/>
    <w:rsid w:val="00716991"/>
    <w:rsid w:val="00720108"/>
    <w:rsid w:val="0072384A"/>
    <w:rsid w:val="00724FD5"/>
    <w:rsid w:val="00725728"/>
    <w:rsid w:val="00725A10"/>
    <w:rsid w:val="00730DB0"/>
    <w:rsid w:val="00731049"/>
    <w:rsid w:val="00737F26"/>
    <w:rsid w:val="0074035B"/>
    <w:rsid w:val="00744614"/>
    <w:rsid w:val="00744C22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22AF"/>
    <w:rsid w:val="007627A3"/>
    <w:rsid w:val="007650F7"/>
    <w:rsid w:val="0077169A"/>
    <w:rsid w:val="00773681"/>
    <w:rsid w:val="00773A51"/>
    <w:rsid w:val="00775ED1"/>
    <w:rsid w:val="00777A09"/>
    <w:rsid w:val="0078459D"/>
    <w:rsid w:val="00785061"/>
    <w:rsid w:val="007856C3"/>
    <w:rsid w:val="00787515"/>
    <w:rsid w:val="007924D2"/>
    <w:rsid w:val="007956B4"/>
    <w:rsid w:val="007961B9"/>
    <w:rsid w:val="007977A7"/>
    <w:rsid w:val="007A0FEA"/>
    <w:rsid w:val="007A124B"/>
    <w:rsid w:val="007A4A6D"/>
    <w:rsid w:val="007B048A"/>
    <w:rsid w:val="007B22FE"/>
    <w:rsid w:val="007B4CEC"/>
    <w:rsid w:val="007B659D"/>
    <w:rsid w:val="007C1CE4"/>
    <w:rsid w:val="007C403F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4BFD"/>
    <w:rsid w:val="007F573F"/>
    <w:rsid w:val="007F6AFD"/>
    <w:rsid w:val="00801F9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2986"/>
    <w:rsid w:val="0082670C"/>
    <w:rsid w:val="00830A7E"/>
    <w:rsid w:val="00831AB3"/>
    <w:rsid w:val="00831F4D"/>
    <w:rsid w:val="00832C39"/>
    <w:rsid w:val="00832FD6"/>
    <w:rsid w:val="00835064"/>
    <w:rsid w:val="00835B90"/>
    <w:rsid w:val="00836D10"/>
    <w:rsid w:val="00840C72"/>
    <w:rsid w:val="00840F52"/>
    <w:rsid w:val="008411E6"/>
    <w:rsid w:val="00841E30"/>
    <w:rsid w:val="008437E9"/>
    <w:rsid w:val="0084564E"/>
    <w:rsid w:val="00846789"/>
    <w:rsid w:val="008500B1"/>
    <w:rsid w:val="0085283A"/>
    <w:rsid w:val="00855283"/>
    <w:rsid w:val="00862951"/>
    <w:rsid w:val="0086409D"/>
    <w:rsid w:val="00865BFC"/>
    <w:rsid w:val="00865FF5"/>
    <w:rsid w:val="00870787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08EA"/>
    <w:rsid w:val="00891E14"/>
    <w:rsid w:val="00891FBB"/>
    <w:rsid w:val="008946F6"/>
    <w:rsid w:val="00896CEB"/>
    <w:rsid w:val="008A0659"/>
    <w:rsid w:val="008A42EA"/>
    <w:rsid w:val="008A718C"/>
    <w:rsid w:val="008A7ED0"/>
    <w:rsid w:val="008B0C52"/>
    <w:rsid w:val="008B1634"/>
    <w:rsid w:val="008B29EC"/>
    <w:rsid w:val="008B4717"/>
    <w:rsid w:val="008B474C"/>
    <w:rsid w:val="008B717B"/>
    <w:rsid w:val="008B734C"/>
    <w:rsid w:val="008B7A1C"/>
    <w:rsid w:val="008C1F07"/>
    <w:rsid w:val="008C26AF"/>
    <w:rsid w:val="008C4DD1"/>
    <w:rsid w:val="008C5A33"/>
    <w:rsid w:val="008C69E7"/>
    <w:rsid w:val="008C7479"/>
    <w:rsid w:val="008D0F22"/>
    <w:rsid w:val="008D2718"/>
    <w:rsid w:val="008D41B8"/>
    <w:rsid w:val="008D44D7"/>
    <w:rsid w:val="008D4A2B"/>
    <w:rsid w:val="008D7063"/>
    <w:rsid w:val="008E0253"/>
    <w:rsid w:val="008E4A67"/>
    <w:rsid w:val="008E54F8"/>
    <w:rsid w:val="008F0CB6"/>
    <w:rsid w:val="008F2632"/>
    <w:rsid w:val="008F2A7B"/>
    <w:rsid w:val="008F3BB3"/>
    <w:rsid w:val="008F4EB5"/>
    <w:rsid w:val="008F5A79"/>
    <w:rsid w:val="008F5D55"/>
    <w:rsid w:val="0090009E"/>
    <w:rsid w:val="00900BE8"/>
    <w:rsid w:val="0090303A"/>
    <w:rsid w:val="00903DB2"/>
    <w:rsid w:val="00903E75"/>
    <w:rsid w:val="0090561B"/>
    <w:rsid w:val="00906A8C"/>
    <w:rsid w:val="00910A86"/>
    <w:rsid w:val="00911482"/>
    <w:rsid w:val="009122AE"/>
    <w:rsid w:val="00912792"/>
    <w:rsid w:val="00913485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3CA"/>
    <w:rsid w:val="00941413"/>
    <w:rsid w:val="009414CF"/>
    <w:rsid w:val="00942713"/>
    <w:rsid w:val="00945BF2"/>
    <w:rsid w:val="00947D13"/>
    <w:rsid w:val="00952162"/>
    <w:rsid w:val="0095258F"/>
    <w:rsid w:val="00952768"/>
    <w:rsid w:val="00952A33"/>
    <w:rsid w:val="00954084"/>
    <w:rsid w:val="00955A56"/>
    <w:rsid w:val="009639F7"/>
    <w:rsid w:val="009669C3"/>
    <w:rsid w:val="00967759"/>
    <w:rsid w:val="0097038E"/>
    <w:rsid w:val="009706CD"/>
    <w:rsid w:val="00971EBA"/>
    <w:rsid w:val="00972C19"/>
    <w:rsid w:val="009730D1"/>
    <w:rsid w:val="0097552A"/>
    <w:rsid w:val="009756E5"/>
    <w:rsid w:val="00977E61"/>
    <w:rsid w:val="00982567"/>
    <w:rsid w:val="0098430A"/>
    <w:rsid w:val="00984C91"/>
    <w:rsid w:val="00985111"/>
    <w:rsid w:val="009856AD"/>
    <w:rsid w:val="00985EEB"/>
    <w:rsid w:val="00985F9F"/>
    <w:rsid w:val="009865FA"/>
    <w:rsid w:val="00986770"/>
    <w:rsid w:val="00987A22"/>
    <w:rsid w:val="009908F3"/>
    <w:rsid w:val="00994B16"/>
    <w:rsid w:val="009951F6"/>
    <w:rsid w:val="00995381"/>
    <w:rsid w:val="009967C0"/>
    <w:rsid w:val="00996967"/>
    <w:rsid w:val="009A155F"/>
    <w:rsid w:val="009A1B84"/>
    <w:rsid w:val="009A21FD"/>
    <w:rsid w:val="009A2838"/>
    <w:rsid w:val="009A321F"/>
    <w:rsid w:val="009A3955"/>
    <w:rsid w:val="009A74B5"/>
    <w:rsid w:val="009A7B47"/>
    <w:rsid w:val="009B089B"/>
    <w:rsid w:val="009B37A0"/>
    <w:rsid w:val="009B37D7"/>
    <w:rsid w:val="009B6BF7"/>
    <w:rsid w:val="009B721B"/>
    <w:rsid w:val="009C1501"/>
    <w:rsid w:val="009C471C"/>
    <w:rsid w:val="009C519C"/>
    <w:rsid w:val="009D0061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48D1"/>
    <w:rsid w:val="009E5D36"/>
    <w:rsid w:val="009E62FD"/>
    <w:rsid w:val="009E7D50"/>
    <w:rsid w:val="009F11FB"/>
    <w:rsid w:val="009F1326"/>
    <w:rsid w:val="009F183F"/>
    <w:rsid w:val="009F3468"/>
    <w:rsid w:val="009F7E3E"/>
    <w:rsid w:val="00A00116"/>
    <w:rsid w:val="00A0078E"/>
    <w:rsid w:val="00A0116F"/>
    <w:rsid w:val="00A01EC3"/>
    <w:rsid w:val="00A02293"/>
    <w:rsid w:val="00A052D7"/>
    <w:rsid w:val="00A05903"/>
    <w:rsid w:val="00A1266F"/>
    <w:rsid w:val="00A15489"/>
    <w:rsid w:val="00A22CB2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27CA"/>
    <w:rsid w:val="00A430B4"/>
    <w:rsid w:val="00A43193"/>
    <w:rsid w:val="00A43923"/>
    <w:rsid w:val="00A43E94"/>
    <w:rsid w:val="00A445E5"/>
    <w:rsid w:val="00A44A91"/>
    <w:rsid w:val="00A45E46"/>
    <w:rsid w:val="00A52D97"/>
    <w:rsid w:val="00A535D0"/>
    <w:rsid w:val="00A53E46"/>
    <w:rsid w:val="00A5418D"/>
    <w:rsid w:val="00A57112"/>
    <w:rsid w:val="00A63D31"/>
    <w:rsid w:val="00A64C53"/>
    <w:rsid w:val="00A70C71"/>
    <w:rsid w:val="00A71C15"/>
    <w:rsid w:val="00A74444"/>
    <w:rsid w:val="00A804E6"/>
    <w:rsid w:val="00A852D9"/>
    <w:rsid w:val="00A85614"/>
    <w:rsid w:val="00A90734"/>
    <w:rsid w:val="00A9238F"/>
    <w:rsid w:val="00A95365"/>
    <w:rsid w:val="00A96519"/>
    <w:rsid w:val="00AA2319"/>
    <w:rsid w:val="00AA28C4"/>
    <w:rsid w:val="00AA2A15"/>
    <w:rsid w:val="00AA3D40"/>
    <w:rsid w:val="00AA5D8B"/>
    <w:rsid w:val="00AA70F6"/>
    <w:rsid w:val="00AB382D"/>
    <w:rsid w:val="00AB3C0F"/>
    <w:rsid w:val="00AB6A11"/>
    <w:rsid w:val="00AB6E5D"/>
    <w:rsid w:val="00AC0CAA"/>
    <w:rsid w:val="00AC0E35"/>
    <w:rsid w:val="00AC1BB5"/>
    <w:rsid w:val="00AC4859"/>
    <w:rsid w:val="00AC4C04"/>
    <w:rsid w:val="00AC726C"/>
    <w:rsid w:val="00AC75B0"/>
    <w:rsid w:val="00AD104A"/>
    <w:rsid w:val="00AD2239"/>
    <w:rsid w:val="00AD2C47"/>
    <w:rsid w:val="00AD36F4"/>
    <w:rsid w:val="00AD58A3"/>
    <w:rsid w:val="00AD6C6B"/>
    <w:rsid w:val="00AD76CC"/>
    <w:rsid w:val="00AE10D2"/>
    <w:rsid w:val="00AE1692"/>
    <w:rsid w:val="00AE20CE"/>
    <w:rsid w:val="00AE2478"/>
    <w:rsid w:val="00AE273A"/>
    <w:rsid w:val="00AE341F"/>
    <w:rsid w:val="00AE3B4D"/>
    <w:rsid w:val="00AE4960"/>
    <w:rsid w:val="00AE5A81"/>
    <w:rsid w:val="00AE5F91"/>
    <w:rsid w:val="00AE6C82"/>
    <w:rsid w:val="00AE6DEA"/>
    <w:rsid w:val="00AE75DB"/>
    <w:rsid w:val="00AF1758"/>
    <w:rsid w:val="00AF2382"/>
    <w:rsid w:val="00AF2A37"/>
    <w:rsid w:val="00AF4A24"/>
    <w:rsid w:val="00AF4BA4"/>
    <w:rsid w:val="00AF50EB"/>
    <w:rsid w:val="00AF61F4"/>
    <w:rsid w:val="00B00035"/>
    <w:rsid w:val="00B02B3F"/>
    <w:rsid w:val="00B02CEA"/>
    <w:rsid w:val="00B02D64"/>
    <w:rsid w:val="00B04560"/>
    <w:rsid w:val="00B10DBB"/>
    <w:rsid w:val="00B11B91"/>
    <w:rsid w:val="00B1309D"/>
    <w:rsid w:val="00B156B0"/>
    <w:rsid w:val="00B15744"/>
    <w:rsid w:val="00B17634"/>
    <w:rsid w:val="00B203A0"/>
    <w:rsid w:val="00B21B75"/>
    <w:rsid w:val="00B2489D"/>
    <w:rsid w:val="00B25145"/>
    <w:rsid w:val="00B25CFB"/>
    <w:rsid w:val="00B268E3"/>
    <w:rsid w:val="00B3156B"/>
    <w:rsid w:val="00B33020"/>
    <w:rsid w:val="00B3356B"/>
    <w:rsid w:val="00B33667"/>
    <w:rsid w:val="00B3398A"/>
    <w:rsid w:val="00B3515E"/>
    <w:rsid w:val="00B36704"/>
    <w:rsid w:val="00B40879"/>
    <w:rsid w:val="00B40C6E"/>
    <w:rsid w:val="00B425AD"/>
    <w:rsid w:val="00B42BF3"/>
    <w:rsid w:val="00B43615"/>
    <w:rsid w:val="00B447AC"/>
    <w:rsid w:val="00B44E09"/>
    <w:rsid w:val="00B46021"/>
    <w:rsid w:val="00B46150"/>
    <w:rsid w:val="00B46673"/>
    <w:rsid w:val="00B541E3"/>
    <w:rsid w:val="00B54342"/>
    <w:rsid w:val="00B54973"/>
    <w:rsid w:val="00B56F81"/>
    <w:rsid w:val="00B61297"/>
    <w:rsid w:val="00B63501"/>
    <w:rsid w:val="00B64671"/>
    <w:rsid w:val="00B648CE"/>
    <w:rsid w:val="00B664F9"/>
    <w:rsid w:val="00B669F3"/>
    <w:rsid w:val="00B70518"/>
    <w:rsid w:val="00B722E0"/>
    <w:rsid w:val="00B727D8"/>
    <w:rsid w:val="00B72A76"/>
    <w:rsid w:val="00B74CEC"/>
    <w:rsid w:val="00B772C2"/>
    <w:rsid w:val="00B77A2A"/>
    <w:rsid w:val="00B81427"/>
    <w:rsid w:val="00B83A35"/>
    <w:rsid w:val="00B848F0"/>
    <w:rsid w:val="00B86BA2"/>
    <w:rsid w:val="00B870E8"/>
    <w:rsid w:val="00B87678"/>
    <w:rsid w:val="00B91346"/>
    <w:rsid w:val="00B91E33"/>
    <w:rsid w:val="00B97226"/>
    <w:rsid w:val="00B97497"/>
    <w:rsid w:val="00B97DBB"/>
    <w:rsid w:val="00BA0035"/>
    <w:rsid w:val="00BA0978"/>
    <w:rsid w:val="00BA0C3F"/>
    <w:rsid w:val="00BA0C55"/>
    <w:rsid w:val="00BA1AB9"/>
    <w:rsid w:val="00BA3C29"/>
    <w:rsid w:val="00BA3CAE"/>
    <w:rsid w:val="00BA4446"/>
    <w:rsid w:val="00BA7B47"/>
    <w:rsid w:val="00BA7E64"/>
    <w:rsid w:val="00BB59B1"/>
    <w:rsid w:val="00BB5E98"/>
    <w:rsid w:val="00BB5EF4"/>
    <w:rsid w:val="00BC006D"/>
    <w:rsid w:val="00BD2F09"/>
    <w:rsid w:val="00BD364F"/>
    <w:rsid w:val="00BD7710"/>
    <w:rsid w:val="00BE2177"/>
    <w:rsid w:val="00BE401B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1A50"/>
    <w:rsid w:val="00C03B06"/>
    <w:rsid w:val="00C0436D"/>
    <w:rsid w:val="00C04703"/>
    <w:rsid w:val="00C04822"/>
    <w:rsid w:val="00C04E19"/>
    <w:rsid w:val="00C0732C"/>
    <w:rsid w:val="00C106BB"/>
    <w:rsid w:val="00C112F1"/>
    <w:rsid w:val="00C11DF2"/>
    <w:rsid w:val="00C14C06"/>
    <w:rsid w:val="00C154A4"/>
    <w:rsid w:val="00C16804"/>
    <w:rsid w:val="00C175B8"/>
    <w:rsid w:val="00C20C6D"/>
    <w:rsid w:val="00C24DF9"/>
    <w:rsid w:val="00C30B63"/>
    <w:rsid w:val="00C30F8B"/>
    <w:rsid w:val="00C3204D"/>
    <w:rsid w:val="00C32983"/>
    <w:rsid w:val="00C33A1D"/>
    <w:rsid w:val="00C3542C"/>
    <w:rsid w:val="00C36488"/>
    <w:rsid w:val="00C36F45"/>
    <w:rsid w:val="00C41824"/>
    <w:rsid w:val="00C41927"/>
    <w:rsid w:val="00C4268A"/>
    <w:rsid w:val="00C42AB8"/>
    <w:rsid w:val="00C4486B"/>
    <w:rsid w:val="00C44AB0"/>
    <w:rsid w:val="00C44FCA"/>
    <w:rsid w:val="00C45EA6"/>
    <w:rsid w:val="00C460E0"/>
    <w:rsid w:val="00C4646A"/>
    <w:rsid w:val="00C47194"/>
    <w:rsid w:val="00C51180"/>
    <w:rsid w:val="00C51232"/>
    <w:rsid w:val="00C517DA"/>
    <w:rsid w:val="00C52952"/>
    <w:rsid w:val="00C5307D"/>
    <w:rsid w:val="00C55BA8"/>
    <w:rsid w:val="00C564DF"/>
    <w:rsid w:val="00C57E0B"/>
    <w:rsid w:val="00C62182"/>
    <w:rsid w:val="00C62A9E"/>
    <w:rsid w:val="00C64EB5"/>
    <w:rsid w:val="00C65149"/>
    <w:rsid w:val="00C678DE"/>
    <w:rsid w:val="00C67AB1"/>
    <w:rsid w:val="00C67D09"/>
    <w:rsid w:val="00C707C4"/>
    <w:rsid w:val="00C723CA"/>
    <w:rsid w:val="00C75480"/>
    <w:rsid w:val="00C77677"/>
    <w:rsid w:val="00C80368"/>
    <w:rsid w:val="00C820DF"/>
    <w:rsid w:val="00C8259C"/>
    <w:rsid w:val="00C82C4D"/>
    <w:rsid w:val="00C833BA"/>
    <w:rsid w:val="00C8351E"/>
    <w:rsid w:val="00C84024"/>
    <w:rsid w:val="00C84EFC"/>
    <w:rsid w:val="00C862EE"/>
    <w:rsid w:val="00C86798"/>
    <w:rsid w:val="00C92815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515"/>
    <w:rsid w:val="00CB2AD7"/>
    <w:rsid w:val="00CB2C3A"/>
    <w:rsid w:val="00CB53C3"/>
    <w:rsid w:val="00CB5F65"/>
    <w:rsid w:val="00CB7EFA"/>
    <w:rsid w:val="00CC1774"/>
    <w:rsid w:val="00CC286A"/>
    <w:rsid w:val="00CC4A8A"/>
    <w:rsid w:val="00CC7114"/>
    <w:rsid w:val="00CC7671"/>
    <w:rsid w:val="00CC78D4"/>
    <w:rsid w:val="00CD03B1"/>
    <w:rsid w:val="00CD0946"/>
    <w:rsid w:val="00CD2369"/>
    <w:rsid w:val="00CD3CFF"/>
    <w:rsid w:val="00CD3D69"/>
    <w:rsid w:val="00CD6275"/>
    <w:rsid w:val="00CD7AE0"/>
    <w:rsid w:val="00CE0414"/>
    <w:rsid w:val="00CE1AB1"/>
    <w:rsid w:val="00CE370A"/>
    <w:rsid w:val="00CE519A"/>
    <w:rsid w:val="00CE53DE"/>
    <w:rsid w:val="00CE6EA1"/>
    <w:rsid w:val="00CE7A9A"/>
    <w:rsid w:val="00CF05D0"/>
    <w:rsid w:val="00CF1FA6"/>
    <w:rsid w:val="00CF2470"/>
    <w:rsid w:val="00CF31E8"/>
    <w:rsid w:val="00CF4A4F"/>
    <w:rsid w:val="00CF73C5"/>
    <w:rsid w:val="00D013AC"/>
    <w:rsid w:val="00D034C7"/>
    <w:rsid w:val="00D03B49"/>
    <w:rsid w:val="00D05544"/>
    <w:rsid w:val="00D05F37"/>
    <w:rsid w:val="00D06D02"/>
    <w:rsid w:val="00D1150F"/>
    <w:rsid w:val="00D11DD7"/>
    <w:rsid w:val="00D1238A"/>
    <w:rsid w:val="00D13CF9"/>
    <w:rsid w:val="00D163A6"/>
    <w:rsid w:val="00D173AF"/>
    <w:rsid w:val="00D173D5"/>
    <w:rsid w:val="00D20BC9"/>
    <w:rsid w:val="00D2139D"/>
    <w:rsid w:val="00D224EE"/>
    <w:rsid w:val="00D22F6E"/>
    <w:rsid w:val="00D2620D"/>
    <w:rsid w:val="00D33ED7"/>
    <w:rsid w:val="00D3727B"/>
    <w:rsid w:val="00D37C41"/>
    <w:rsid w:val="00D407B3"/>
    <w:rsid w:val="00D40E29"/>
    <w:rsid w:val="00D42412"/>
    <w:rsid w:val="00D44671"/>
    <w:rsid w:val="00D46066"/>
    <w:rsid w:val="00D47BBB"/>
    <w:rsid w:val="00D50F71"/>
    <w:rsid w:val="00D513BB"/>
    <w:rsid w:val="00D529B1"/>
    <w:rsid w:val="00D559CD"/>
    <w:rsid w:val="00D56714"/>
    <w:rsid w:val="00D60304"/>
    <w:rsid w:val="00D60971"/>
    <w:rsid w:val="00D61152"/>
    <w:rsid w:val="00D626F0"/>
    <w:rsid w:val="00D64D82"/>
    <w:rsid w:val="00D64DC1"/>
    <w:rsid w:val="00D64E46"/>
    <w:rsid w:val="00D657BA"/>
    <w:rsid w:val="00D72C90"/>
    <w:rsid w:val="00D72D29"/>
    <w:rsid w:val="00D72E55"/>
    <w:rsid w:val="00D73FB9"/>
    <w:rsid w:val="00D768C5"/>
    <w:rsid w:val="00D77024"/>
    <w:rsid w:val="00D77238"/>
    <w:rsid w:val="00D77ED0"/>
    <w:rsid w:val="00D81F57"/>
    <w:rsid w:val="00D853FC"/>
    <w:rsid w:val="00D85DC3"/>
    <w:rsid w:val="00D87C36"/>
    <w:rsid w:val="00D914E1"/>
    <w:rsid w:val="00D92789"/>
    <w:rsid w:val="00D92F3F"/>
    <w:rsid w:val="00D93E76"/>
    <w:rsid w:val="00D94A23"/>
    <w:rsid w:val="00D96FB7"/>
    <w:rsid w:val="00DA0F1B"/>
    <w:rsid w:val="00DB0B0F"/>
    <w:rsid w:val="00DB0B3A"/>
    <w:rsid w:val="00DB1C02"/>
    <w:rsid w:val="00DB352D"/>
    <w:rsid w:val="00DB3EB6"/>
    <w:rsid w:val="00DB4FC8"/>
    <w:rsid w:val="00DB6116"/>
    <w:rsid w:val="00DC1659"/>
    <w:rsid w:val="00DC2683"/>
    <w:rsid w:val="00DC63A1"/>
    <w:rsid w:val="00DC77C1"/>
    <w:rsid w:val="00DD02E6"/>
    <w:rsid w:val="00DD0BC1"/>
    <w:rsid w:val="00DD1350"/>
    <w:rsid w:val="00DD1858"/>
    <w:rsid w:val="00DD2E1A"/>
    <w:rsid w:val="00DD31E8"/>
    <w:rsid w:val="00DD35E2"/>
    <w:rsid w:val="00DD372D"/>
    <w:rsid w:val="00DD37C7"/>
    <w:rsid w:val="00DD46CB"/>
    <w:rsid w:val="00DD4A0D"/>
    <w:rsid w:val="00DD6B0D"/>
    <w:rsid w:val="00DE0511"/>
    <w:rsid w:val="00DE0F11"/>
    <w:rsid w:val="00DE3185"/>
    <w:rsid w:val="00DE3188"/>
    <w:rsid w:val="00DE3A0A"/>
    <w:rsid w:val="00DE620F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873"/>
    <w:rsid w:val="00E01AF7"/>
    <w:rsid w:val="00E02357"/>
    <w:rsid w:val="00E046EC"/>
    <w:rsid w:val="00E04FFA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486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3780"/>
    <w:rsid w:val="00E44C91"/>
    <w:rsid w:val="00E469DF"/>
    <w:rsid w:val="00E47A91"/>
    <w:rsid w:val="00E54FE0"/>
    <w:rsid w:val="00E61A14"/>
    <w:rsid w:val="00E61BA5"/>
    <w:rsid w:val="00E62B04"/>
    <w:rsid w:val="00E63F3A"/>
    <w:rsid w:val="00E66660"/>
    <w:rsid w:val="00E667E8"/>
    <w:rsid w:val="00E67A4E"/>
    <w:rsid w:val="00E67F3A"/>
    <w:rsid w:val="00E67F7D"/>
    <w:rsid w:val="00E70648"/>
    <w:rsid w:val="00E71ACE"/>
    <w:rsid w:val="00E73E3B"/>
    <w:rsid w:val="00E73E7A"/>
    <w:rsid w:val="00E745E2"/>
    <w:rsid w:val="00E747D9"/>
    <w:rsid w:val="00E761F4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3EAC"/>
    <w:rsid w:val="00E84306"/>
    <w:rsid w:val="00E848B7"/>
    <w:rsid w:val="00E85F14"/>
    <w:rsid w:val="00E86A07"/>
    <w:rsid w:val="00E90503"/>
    <w:rsid w:val="00E91A29"/>
    <w:rsid w:val="00E946A8"/>
    <w:rsid w:val="00E94B9B"/>
    <w:rsid w:val="00E965E1"/>
    <w:rsid w:val="00EA13AA"/>
    <w:rsid w:val="00EA1990"/>
    <w:rsid w:val="00EA274A"/>
    <w:rsid w:val="00EA2A8C"/>
    <w:rsid w:val="00EA3464"/>
    <w:rsid w:val="00EA3F1D"/>
    <w:rsid w:val="00EA6B4F"/>
    <w:rsid w:val="00EA7737"/>
    <w:rsid w:val="00EB089B"/>
    <w:rsid w:val="00EB15CA"/>
    <w:rsid w:val="00EB1A49"/>
    <w:rsid w:val="00EB2C42"/>
    <w:rsid w:val="00EC03A8"/>
    <w:rsid w:val="00EC190C"/>
    <w:rsid w:val="00EC3DE8"/>
    <w:rsid w:val="00EC5AD9"/>
    <w:rsid w:val="00EC658F"/>
    <w:rsid w:val="00EC672C"/>
    <w:rsid w:val="00ED0BD6"/>
    <w:rsid w:val="00ED1F1B"/>
    <w:rsid w:val="00ED3259"/>
    <w:rsid w:val="00ED4619"/>
    <w:rsid w:val="00ED5CA2"/>
    <w:rsid w:val="00ED7B39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7ECA"/>
    <w:rsid w:val="00F022CE"/>
    <w:rsid w:val="00F024B8"/>
    <w:rsid w:val="00F02A95"/>
    <w:rsid w:val="00F031DD"/>
    <w:rsid w:val="00F058C3"/>
    <w:rsid w:val="00F061E7"/>
    <w:rsid w:val="00F06E80"/>
    <w:rsid w:val="00F114F3"/>
    <w:rsid w:val="00F12273"/>
    <w:rsid w:val="00F1324E"/>
    <w:rsid w:val="00F13C82"/>
    <w:rsid w:val="00F1432D"/>
    <w:rsid w:val="00F147FD"/>
    <w:rsid w:val="00F167D9"/>
    <w:rsid w:val="00F221A4"/>
    <w:rsid w:val="00F24DAC"/>
    <w:rsid w:val="00F268BF"/>
    <w:rsid w:val="00F26E94"/>
    <w:rsid w:val="00F26FDC"/>
    <w:rsid w:val="00F275E8"/>
    <w:rsid w:val="00F27B7A"/>
    <w:rsid w:val="00F27D4E"/>
    <w:rsid w:val="00F30BE5"/>
    <w:rsid w:val="00F311A5"/>
    <w:rsid w:val="00F31714"/>
    <w:rsid w:val="00F31B3B"/>
    <w:rsid w:val="00F33459"/>
    <w:rsid w:val="00F33A2D"/>
    <w:rsid w:val="00F34317"/>
    <w:rsid w:val="00F347B7"/>
    <w:rsid w:val="00F36DAC"/>
    <w:rsid w:val="00F37A9C"/>
    <w:rsid w:val="00F425DC"/>
    <w:rsid w:val="00F42FFF"/>
    <w:rsid w:val="00F447EB"/>
    <w:rsid w:val="00F453B9"/>
    <w:rsid w:val="00F4671E"/>
    <w:rsid w:val="00F50026"/>
    <w:rsid w:val="00F5013D"/>
    <w:rsid w:val="00F50A57"/>
    <w:rsid w:val="00F518A1"/>
    <w:rsid w:val="00F5304C"/>
    <w:rsid w:val="00F532FC"/>
    <w:rsid w:val="00F5518A"/>
    <w:rsid w:val="00F56076"/>
    <w:rsid w:val="00F57B80"/>
    <w:rsid w:val="00F60544"/>
    <w:rsid w:val="00F60808"/>
    <w:rsid w:val="00F60922"/>
    <w:rsid w:val="00F60CCB"/>
    <w:rsid w:val="00F61B90"/>
    <w:rsid w:val="00F634F2"/>
    <w:rsid w:val="00F639E3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12DD"/>
    <w:rsid w:val="00FA1CAF"/>
    <w:rsid w:val="00FA2030"/>
    <w:rsid w:val="00FA53BC"/>
    <w:rsid w:val="00FA7670"/>
    <w:rsid w:val="00FB2B45"/>
    <w:rsid w:val="00FB552B"/>
    <w:rsid w:val="00FB564A"/>
    <w:rsid w:val="00FB5CE8"/>
    <w:rsid w:val="00FB6A8E"/>
    <w:rsid w:val="00FC4302"/>
    <w:rsid w:val="00FD1870"/>
    <w:rsid w:val="00FD284E"/>
    <w:rsid w:val="00FD5E85"/>
    <w:rsid w:val="00FD74AC"/>
    <w:rsid w:val="00FD7DC5"/>
    <w:rsid w:val="00FE0DE2"/>
    <w:rsid w:val="00FE1853"/>
    <w:rsid w:val="00FE3B1C"/>
    <w:rsid w:val="00FE4B45"/>
    <w:rsid w:val="00FE5E7A"/>
    <w:rsid w:val="00FE62B7"/>
    <w:rsid w:val="00FE6534"/>
    <w:rsid w:val="00FF07B3"/>
    <w:rsid w:val="00FF07FD"/>
    <w:rsid w:val="00FF14DD"/>
    <w:rsid w:val="00FF25CF"/>
    <w:rsid w:val="00FF2D67"/>
    <w:rsid w:val="00FF40B7"/>
    <w:rsid w:val="00FF548B"/>
    <w:rsid w:val="00FF5CEA"/>
    <w:rsid w:val="00FF66C2"/>
    <w:rsid w:val="00FF6885"/>
    <w:rsid w:val="00FF6A5D"/>
    <w:rsid w:val="00FF7447"/>
    <w:rsid w:val="01612D83"/>
    <w:rsid w:val="033184C7"/>
    <w:rsid w:val="0381E233"/>
    <w:rsid w:val="03BBDE0E"/>
    <w:rsid w:val="03FB5240"/>
    <w:rsid w:val="04A09804"/>
    <w:rsid w:val="04ECD0BD"/>
    <w:rsid w:val="04FF99A0"/>
    <w:rsid w:val="059A9C16"/>
    <w:rsid w:val="05D6318B"/>
    <w:rsid w:val="0602A4EB"/>
    <w:rsid w:val="069C88F6"/>
    <w:rsid w:val="07BB847C"/>
    <w:rsid w:val="07C8CB15"/>
    <w:rsid w:val="07E6676B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57F466"/>
    <w:rsid w:val="1070D6C4"/>
    <w:rsid w:val="1150D43A"/>
    <w:rsid w:val="11742154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4ABC216"/>
    <w:rsid w:val="150A41A0"/>
    <w:rsid w:val="150DD9EB"/>
    <w:rsid w:val="1557EC10"/>
    <w:rsid w:val="1558AB10"/>
    <w:rsid w:val="15B4B38E"/>
    <w:rsid w:val="16479277"/>
    <w:rsid w:val="171FDA87"/>
    <w:rsid w:val="173E1566"/>
    <w:rsid w:val="174827F3"/>
    <w:rsid w:val="1763B896"/>
    <w:rsid w:val="17750A8C"/>
    <w:rsid w:val="184E3507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B43E0F"/>
    <w:rsid w:val="20B80FED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2BAB85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9921AA5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E229AF"/>
    <w:rsid w:val="2DFF5AB5"/>
    <w:rsid w:val="2E991C96"/>
    <w:rsid w:val="2E9A7CEF"/>
    <w:rsid w:val="2ECACEE8"/>
    <w:rsid w:val="2F4AA6B1"/>
    <w:rsid w:val="2FDCB465"/>
    <w:rsid w:val="2FE01BF7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DC5A3AB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C85F1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4D421C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68DA37"/>
    <w:rsid w:val="5984AF33"/>
    <w:rsid w:val="5B02577D"/>
    <w:rsid w:val="5B8E7A80"/>
    <w:rsid w:val="5BCAD133"/>
    <w:rsid w:val="5C1362EE"/>
    <w:rsid w:val="5C3498AF"/>
    <w:rsid w:val="5C57749D"/>
    <w:rsid w:val="5CC4837A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202FEF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6C653"/>
    <w:rsid w:val="678D9194"/>
    <w:rsid w:val="67A14A81"/>
    <w:rsid w:val="67DF7A37"/>
    <w:rsid w:val="67E81D67"/>
    <w:rsid w:val="6822CF1D"/>
    <w:rsid w:val="6886AD45"/>
    <w:rsid w:val="6894D712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C413653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1205A1"/>
    <w:rsid w:val="7DA5C110"/>
    <w:rsid w:val="7DC0769E"/>
    <w:rsid w:val="7DDFA878"/>
    <w:rsid w:val="7E0C87C2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CC4BAF27-F9E3-41F2-8AF4-570405015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B36704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2F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D59D9-53FE-4CA8-8E92-44052770AAE8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0FD9A27A-9046-49F9-87EA-5CF785FB7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2</cp:revision>
  <cp:lastPrinted>2023-03-07T14:07:00Z</cp:lastPrinted>
  <dcterms:created xsi:type="dcterms:W3CDTF">2023-08-09T10:07:00Z</dcterms:created>
  <dcterms:modified xsi:type="dcterms:W3CDTF">2023-08-09T10:07:00Z</dcterms:modified>
</cp:coreProperties>
</file>